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12B7" w:rsidRPr="0038674A" w:rsidRDefault="00580A37" w:rsidP="0038674A">
      <w:pPr>
        <w:pStyle w:val="ListParagraph"/>
        <w:ind w:left="0"/>
        <w:jc w:val="center"/>
        <w:rPr>
          <w:rFonts w:ascii="Times New Roman" w:hAnsi="Times New Roman"/>
          <w:b/>
          <w:sz w:val="24"/>
          <w:szCs w:val="24"/>
        </w:rPr>
      </w:pPr>
      <w:r w:rsidRPr="0038674A">
        <w:rPr>
          <w:rFonts w:ascii="Times New Roman" w:hAnsi="Times New Roman"/>
          <w:b/>
          <w:sz w:val="24"/>
          <w:szCs w:val="24"/>
        </w:rPr>
        <w:t>Employability</w:t>
      </w:r>
      <w:r w:rsidR="000418D3">
        <w:rPr>
          <w:rFonts w:ascii="Times New Roman" w:hAnsi="Times New Roman"/>
          <w:b/>
          <w:sz w:val="24"/>
          <w:szCs w:val="24"/>
        </w:rPr>
        <w:t>/Satisfaction</w:t>
      </w:r>
      <w:r w:rsidRPr="0038674A">
        <w:rPr>
          <w:rFonts w:ascii="Times New Roman" w:hAnsi="Times New Roman"/>
          <w:b/>
          <w:sz w:val="24"/>
          <w:szCs w:val="24"/>
        </w:rPr>
        <w:t xml:space="preserve"> </w:t>
      </w:r>
      <w:r w:rsidR="00044658" w:rsidRPr="0038674A">
        <w:rPr>
          <w:rFonts w:ascii="Times New Roman" w:hAnsi="Times New Roman"/>
          <w:b/>
          <w:sz w:val="24"/>
          <w:szCs w:val="24"/>
        </w:rPr>
        <w:t>Survey of the FAS G</w:t>
      </w:r>
      <w:r w:rsidRPr="0038674A">
        <w:rPr>
          <w:rFonts w:ascii="Times New Roman" w:hAnsi="Times New Roman"/>
          <w:b/>
          <w:sz w:val="24"/>
          <w:szCs w:val="24"/>
        </w:rPr>
        <w:t>raduate</w:t>
      </w:r>
      <w:r w:rsidR="00F21D49" w:rsidRPr="0038674A">
        <w:rPr>
          <w:rFonts w:ascii="Times New Roman" w:hAnsi="Times New Roman"/>
          <w:b/>
          <w:sz w:val="24"/>
          <w:szCs w:val="24"/>
        </w:rPr>
        <w:t>s</w:t>
      </w:r>
      <w:r w:rsidRPr="0038674A">
        <w:rPr>
          <w:rFonts w:ascii="Times New Roman" w:hAnsi="Times New Roman"/>
          <w:b/>
          <w:sz w:val="24"/>
          <w:szCs w:val="24"/>
        </w:rPr>
        <w:t xml:space="preserve"> of USJP</w:t>
      </w:r>
    </w:p>
    <w:p w:rsidR="004412B7" w:rsidRPr="00504E35" w:rsidRDefault="004412B7" w:rsidP="0038674A">
      <w:pPr>
        <w:pStyle w:val="ListParagraph"/>
        <w:ind w:left="0"/>
        <w:jc w:val="both"/>
        <w:rPr>
          <w:rFonts w:ascii="Times New Roman" w:hAnsi="Times New Roman"/>
        </w:rPr>
      </w:pPr>
    </w:p>
    <w:p w:rsidR="004412B7" w:rsidRDefault="00044658" w:rsidP="00601B91">
      <w:pPr>
        <w:pStyle w:val="ListParagraph"/>
        <w:ind w:left="0"/>
        <w:jc w:val="both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b/>
          <w:bCs/>
          <w:sz w:val="24"/>
          <w:szCs w:val="24"/>
          <w:u w:val="single"/>
        </w:rPr>
        <w:t xml:space="preserve">Instructions to graduates: </w:t>
      </w:r>
      <w:r w:rsidR="00580A37" w:rsidRPr="0038674A">
        <w:rPr>
          <w:rFonts w:ascii="Times New Roman" w:hAnsi="Times New Roman"/>
          <w:sz w:val="24"/>
          <w:szCs w:val="24"/>
        </w:rPr>
        <w:t>Please fill the questionnaire given below. This information is very important for the upliftment of the FAS degree program</w:t>
      </w:r>
      <w:r w:rsidR="00042B20" w:rsidRPr="0038674A">
        <w:rPr>
          <w:rFonts w:ascii="Times New Roman" w:hAnsi="Times New Roman"/>
          <w:sz w:val="24"/>
          <w:szCs w:val="24"/>
        </w:rPr>
        <w:t>me</w:t>
      </w:r>
      <w:r w:rsidR="00580A37" w:rsidRPr="0038674A">
        <w:rPr>
          <w:rFonts w:ascii="Times New Roman" w:hAnsi="Times New Roman"/>
          <w:sz w:val="24"/>
          <w:szCs w:val="24"/>
        </w:rPr>
        <w:t xml:space="preserve">s to meet the future requirements of the country. The confidentiality of the information collected from you will be strictly protected. </w:t>
      </w:r>
    </w:p>
    <w:p w:rsidR="000418D3" w:rsidRDefault="000418D3" w:rsidP="0038674A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:rsidR="000418D3" w:rsidRPr="000418D3" w:rsidRDefault="000418D3" w:rsidP="000418D3">
      <w:pPr>
        <w:pStyle w:val="ListParagraph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0418D3">
        <w:rPr>
          <w:rFonts w:ascii="Times New Roman" w:hAnsi="Times New Roman"/>
          <w:b/>
          <w:bCs/>
          <w:sz w:val="24"/>
          <w:szCs w:val="24"/>
        </w:rPr>
        <w:t>PART I</w:t>
      </w:r>
    </w:p>
    <w:p w:rsidR="004412B7" w:rsidRPr="0038674A" w:rsidRDefault="004412B7" w:rsidP="0038674A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:rsidR="004412B7" w:rsidRPr="0038674A" w:rsidRDefault="00580A37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 xml:space="preserve">Name of the graduate: </w:t>
      </w:r>
      <w:r w:rsidR="00F21D49" w:rsidRPr="0038674A">
        <w:rPr>
          <w:rFonts w:ascii="Times New Roman" w:hAnsi="Times New Roman"/>
          <w:sz w:val="24"/>
          <w:szCs w:val="24"/>
        </w:rPr>
        <w:t>……………………………………..................................................................................</w:t>
      </w:r>
      <w:r w:rsidR="0038674A">
        <w:rPr>
          <w:rFonts w:ascii="Times New Roman" w:hAnsi="Times New Roman"/>
          <w:sz w:val="24"/>
          <w:szCs w:val="24"/>
        </w:rPr>
        <w:t>..................</w:t>
      </w:r>
    </w:p>
    <w:p w:rsidR="004412B7" w:rsidRPr="0038674A" w:rsidRDefault="0038674A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22784" behindDoc="0" locked="0" layoutInCell="1" allowOverlap="1" wp14:anchorId="1FF08A63" wp14:editId="69F9BAB9">
                <wp:simplePos x="0" y="0"/>
                <wp:positionH relativeFrom="margin">
                  <wp:posOffset>2239645</wp:posOffset>
                </wp:positionH>
                <wp:positionV relativeFrom="paragraph">
                  <wp:posOffset>37465</wp:posOffset>
                </wp:positionV>
                <wp:extent cx="119380" cy="109220"/>
                <wp:effectExtent l="0" t="0" r="13970" b="24130"/>
                <wp:wrapNone/>
                <wp:docPr id="301" name="Rectangle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1B685E8" id="Rectangle 301" o:spid="_x0000_s1026" style="position:absolute;margin-left:176.35pt;margin-top:2.95pt;width:9.4pt;height:8.6pt;z-index:252022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F21D49"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530D7CE3" wp14:editId="477CE2F6">
                <wp:simplePos x="0" y="0"/>
                <wp:positionH relativeFrom="margin">
                  <wp:posOffset>1158240</wp:posOffset>
                </wp:positionH>
                <wp:positionV relativeFrom="paragraph">
                  <wp:posOffset>36195</wp:posOffset>
                </wp:positionV>
                <wp:extent cx="119380" cy="109220"/>
                <wp:effectExtent l="0" t="0" r="13970" b="24130"/>
                <wp:wrapNone/>
                <wp:docPr id="300" name="Rectangle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D1D2C98" id="Rectangle 300" o:spid="_x0000_s1026" style="position:absolute;margin-left:91.2pt;margin-top:2.85pt;width:9.4pt;height:8.6pt;z-index:252020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580A37" w:rsidRPr="0038674A">
        <w:rPr>
          <w:rFonts w:ascii="Times New Roman" w:hAnsi="Times New Roman"/>
          <w:sz w:val="24"/>
          <w:szCs w:val="24"/>
        </w:rPr>
        <w:t>Gender</w:t>
      </w:r>
      <w:r w:rsidR="00504E35" w:rsidRPr="0038674A">
        <w:rPr>
          <w:rFonts w:ascii="Times New Roman" w:hAnsi="Times New Roman"/>
          <w:sz w:val="24"/>
          <w:szCs w:val="24"/>
        </w:rPr>
        <w:t>:</w:t>
      </w:r>
      <w:r w:rsidR="00F21D49" w:rsidRPr="0038674A">
        <w:rPr>
          <w:rFonts w:ascii="Times New Roman" w:hAnsi="Times New Roman"/>
          <w:sz w:val="24"/>
          <w:szCs w:val="24"/>
        </w:rPr>
        <w:t xml:space="preserve">        Male                 Female</w:t>
      </w:r>
    </w:p>
    <w:p w:rsidR="004412B7" w:rsidRPr="0038674A" w:rsidRDefault="00580A37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>Contact telephone number:</w:t>
      </w:r>
      <w:r w:rsidR="00F21D49" w:rsidRPr="0038674A">
        <w:rPr>
          <w:rFonts w:ascii="Times New Roman" w:hAnsi="Times New Roman"/>
          <w:sz w:val="24"/>
          <w:szCs w:val="24"/>
        </w:rPr>
        <w:t xml:space="preserve"> …………………………………….........................</w:t>
      </w:r>
      <w:r w:rsidRPr="0038674A">
        <w:rPr>
          <w:rFonts w:ascii="Times New Roman" w:hAnsi="Times New Roman"/>
          <w:sz w:val="24"/>
          <w:szCs w:val="24"/>
        </w:rPr>
        <w:t xml:space="preserve">                                           </w:t>
      </w:r>
    </w:p>
    <w:p w:rsidR="004412B7" w:rsidRPr="0038674A" w:rsidRDefault="00580A37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 xml:space="preserve"> </w:t>
      </w:r>
      <w:r w:rsidR="00044658" w:rsidRPr="0038674A">
        <w:rPr>
          <w:rFonts w:ascii="Times New Roman" w:hAnsi="Times New Roman"/>
          <w:sz w:val="24"/>
          <w:szCs w:val="24"/>
        </w:rPr>
        <w:t>E-mail</w:t>
      </w:r>
      <w:r w:rsidRPr="0038674A">
        <w:rPr>
          <w:rFonts w:ascii="Times New Roman" w:hAnsi="Times New Roman"/>
          <w:sz w:val="24"/>
          <w:szCs w:val="24"/>
        </w:rPr>
        <w:t xml:space="preserve"> address:</w:t>
      </w:r>
      <w:r w:rsidR="00F21D49" w:rsidRPr="0038674A">
        <w:rPr>
          <w:rFonts w:ascii="Times New Roman" w:hAnsi="Times New Roman"/>
          <w:sz w:val="24"/>
          <w:szCs w:val="24"/>
        </w:rPr>
        <w:t xml:space="preserve"> …………………………………….........................</w:t>
      </w:r>
    </w:p>
    <w:p w:rsidR="004412B7" w:rsidRPr="0038674A" w:rsidRDefault="00580A37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>Period of s</w:t>
      </w:r>
      <w:r w:rsidR="00504E35" w:rsidRPr="0038674A">
        <w:rPr>
          <w:rFonts w:ascii="Times New Roman" w:hAnsi="Times New Roman"/>
          <w:sz w:val="24"/>
          <w:szCs w:val="24"/>
        </w:rPr>
        <w:t>tudy program</w:t>
      </w:r>
      <w:r w:rsidR="00B20BA9">
        <w:rPr>
          <w:rFonts w:ascii="Times New Roman" w:hAnsi="Times New Roman"/>
          <w:sz w:val="24"/>
          <w:szCs w:val="24"/>
        </w:rPr>
        <w:t>me</w:t>
      </w:r>
      <w:r w:rsidR="00504E35" w:rsidRPr="0038674A">
        <w:rPr>
          <w:rFonts w:ascii="Times New Roman" w:hAnsi="Times New Roman"/>
          <w:sz w:val="24"/>
          <w:szCs w:val="24"/>
        </w:rPr>
        <w:t>: From ………………</w:t>
      </w:r>
      <w:r w:rsidRPr="0038674A">
        <w:rPr>
          <w:rFonts w:ascii="Times New Roman" w:hAnsi="Times New Roman"/>
          <w:sz w:val="24"/>
          <w:szCs w:val="24"/>
        </w:rPr>
        <w:t xml:space="preserve"> to ……………………</w:t>
      </w:r>
    </w:p>
    <w:p w:rsidR="00DF04CD" w:rsidRPr="0038674A" w:rsidRDefault="00DF04CD" w:rsidP="0038674A">
      <w:pPr>
        <w:pStyle w:val="ListParagraph"/>
        <w:numPr>
          <w:ilvl w:val="0"/>
          <w:numId w:val="1"/>
        </w:numPr>
        <w:spacing w:line="360" w:lineRule="auto"/>
        <w:ind w:left="0" w:right="-54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>D</w:t>
      </w:r>
      <w:r w:rsidR="00580A37" w:rsidRPr="0038674A">
        <w:rPr>
          <w:rFonts w:ascii="Times New Roman" w:hAnsi="Times New Roman"/>
          <w:sz w:val="24"/>
          <w:szCs w:val="24"/>
        </w:rPr>
        <w:t>egree</w:t>
      </w:r>
      <w:r w:rsidRPr="0038674A">
        <w:rPr>
          <w:rFonts w:ascii="Times New Roman" w:hAnsi="Times New Roman"/>
          <w:sz w:val="24"/>
          <w:szCs w:val="24"/>
        </w:rPr>
        <w:t xml:space="preserve"> programme</w:t>
      </w:r>
      <w:r w:rsidR="00580A37" w:rsidRPr="0038674A">
        <w:rPr>
          <w:rFonts w:ascii="Times New Roman" w:hAnsi="Times New Roman"/>
          <w:sz w:val="24"/>
          <w:szCs w:val="24"/>
        </w:rPr>
        <w:t xml:space="preserve">: </w:t>
      </w:r>
    </w:p>
    <w:p w:rsidR="00601B91" w:rsidRDefault="00D43C77" w:rsidP="00601B91">
      <w:pPr>
        <w:pStyle w:val="ListParagraph"/>
        <w:spacing w:line="360" w:lineRule="auto"/>
        <w:ind w:left="0" w:right="-54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3D66D02C" wp14:editId="2C4D0007">
                <wp:simplePos x="0" y="0"/>
                <wp:positionH relativeFrom="rightMargin">
                  <wp:posOffset>-436245</wp:posOffset>
                </wp:positionH>
                <wp:positionV relativeFrom="paragraph">
                  <wp:posOffset>45085</wp:posOffset>
                </wp:positionV>
                <wp:extent cx="119380" cy="109220"/>
                <wp:effectExtent l="0" t="0" r="13970" b="24130"/>
                <wp:wrapNone/>
                <wp:docPr id="297" name="Rectangle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97" o:spid="_x0000_s1026" style="position:absolute;margin-left:-34.35pt;margin-top:3.55pt;width:9.4pt;height:8.6pt;z-index:25201459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B56556"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25BE9C31" wp14:editId="1C7AD1F4">
                <wp:simplePos x="0" y="0"/>
                <wp:positionH relativeFrom="margin">
                  <wp:posOffset>1014095</wp:posOffset>
                </wp:positionH>
                <wp:positionV relativeFrom="paragraph">
                  <wp:posOffset>41910</wp:posOffset>
                </wp:positionV>
                <wp:extent cx="119380" cy="109220"/>
                <wp:effectExtent l="0" t="0" r="13970" b="2413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36C99F4" id="Rectangle 2" o:spid="_x0000_s1026" style="position:absolute;margin-left:79.85pt;margin-top:3.3pt;width:9.4pt;height:8.6pt;z-index:25200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B56556"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2ED5426D" wp14:editId="46621FB2">
                <wp:simplePos x="0" y="0"/>
                <wp:positionH relativeFrom="margin">
                  <wp:posOffset>3718560</wp:posOffset>
                </wp:positionH>
                <wp:positionV relativeFrom="paragraph">
                  <wp:posOffset>44450</wp:posOffset>
                </wp:positionV>
                <wp:extent cx="119380" cy="109220"/>
                <wp:effectExtent l="0" t="0" r="13970" b="24130"/>
                <wp:wrapNone/>
                <wp:docPr id="63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3" o:spid="_x0000_s1026" style="position:absolute;margin-left:292.8pt;margin-top:3.5pt;width:9.4pt;height:8.6pt;z-index:25200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601B91">
        <w:rPr>
          <w:rFonts w:ascii="Times New Roman" w:hAnsi="Times New Roman"/>
          <w:sz w:val="24"/>
          <w:szCs w:val="24"/>
        </w:rPr>
        <w:t xml:space="preserve"> </w:t>
      </w:r>
      <w:r w:rsidR="00B56556">
        <w:rPr>
          <w:rFonts w:ascii="Times New Roman" w:hAnsi="Times New Roman"/>
          <w:sz w:val="24"/>
          <w:szCs w:val="24"/>
        </w:rPr>
        <w:t xml:space="preserve">  </w:t>
      </w:r>
      <w:r w:rsidR="00601B91">
        <w:rPr>
          <w:rFonts w:ascii="Times New Roman" w:hAnsi="Times New Roman"/>
          <w:sz w:val="24"/>
          <w:szCs w:val="24"/>
        </w:rPr>
        <w:t xml:space="preserve">BSc </w:t>
      </w:r>
      <w:r w:rsidR="00580A37" w:rsidRPr="0038674A">
        <w:rPr>
          <w:rFonts w:ascii="Times New Roman" w:hAnsi="Times New Roman"/>
          <w:sz w:val="24"/>
          <w:szCs w:val="24"/>
        </w:rPr>
        <w:t>Genera</w:t>
      </w:r>
      <w:r w:rsidR="00504E35" w:rsidRPr="0038674A">
        <w:rPr>
          <w:rFonts w:ascii="Times New Roman" w:hAnsi="Times New Roman"/>
          <w:sz w:val="24"/>
          <w:szCs w:val="24"/>
        </w:rPr>
        <w:t xml:space="preserve">l   </w:t>
      </w:r>
      <w:r w:rsidR="00601B91">
        <w:rPr>
          <w:rFonts w:ascii="Times New Roman" w:hAnsi="Times New Roman"/>
          <w:sz w:val="24"/>
          <w:szCs w:val="24"/>
        </w:rPr>
        <w:t xml:space="preserve">           </w:t>
      </w:r>
      <w:r w:rsidR="00B56556">
        <w:rPr>
          <w:rFonts w:ascii="Times New Roman" w:hAnsi="Times New Roman"/>
          <w:sz w:val="24"/>
          <w:szCs w:val="24"/>
        </w:rPr>
        <w:t xml:space="preserve">   </w:t>
      </w:r>
      <w:r w:rsidR="00601B91">
        <w:rPr>
          <w:rFonts w:ascii="Times New Roman" w:hAnsi="Times New Roman"/>
          <w:sz w:val="24"/>
          <w:szCs w:val="24"/>
        </w:rPr>
        <w:t xml:space="preserve">BSc Honours in Applied Sciences      </w:t>
      </w:r>
      <w:r w:rsidR="00B56556">
        <w:rPr>
          <w:rFonts w:ascii="Times New Roman" w:hAnsi="Times New Roman"/>
          <w:sz w:val="24"/>
          <w:szCs w:val="24"/>
        </w:rPr>
        <w:t xml:space="preserve">              </w:t>
      </w:r>
      <w:r w:rsidR="00601B91">
        <w:rPr>
          <w:rFonts w:ascii="Times New Roman" w:hAnsi="Times New Roman"/>
          <w:sz w:val="24"/>
          <w:szCs w:val="24"/>
        </w:rPr>
        <w:t xml:space="preserve">BSc Honours       </w:t>
      </w:r>
      <w:r w:rsidR="00504E35" w:rsidRPr="0038674A">
        <w:rPr>
          <w:rFonts w:ascii="Times New Roman" w:hAnsi="Times New Roman"/>
          <w:sz w:val="24"/>
          <w:szCs w:val="24"/>
        </w:rPr>
        <w:t xml:space="preserve">  </w:t>
      </w:r>
      <w:r w:rsidR="00B56556">
        <w:rPr>
          <w:rFonts w:ascii="Times New Roman" w:hAnsi="Times New Roman"/>
          <w:sz w:val="24"/>
          <w:szCs w:val="24"/>
        </w:rPr>
        <w:t xml:space="preserve">  </w:t>
      </w:r>
      <w:r w:rsidR="00504E35" w:rsidRPr="0038674A">
        <w:rPr>
          <w:rFonts w:ascii="Times New Roman" w:hAnsi="Times New Roman"/>
          <w:sz w:val="24"/>
          <w:szCs w:val="24"/>
        </w:rPr>
        <w:t xml:space="preserve">       </w:t>
      </w:r>
      <w:r w:rsidR="006A201F" w:rsidRPr="0038674A">
        <w:rPr>
          <w:rFonts w:ascii="Times New Roman" w:hAnsi="Times New Roman"/>
          <w:sz w:val="24"/>
          <w:szCs w:val="24"/>
        </w:rPr>
        <w:t xml:space="preserve">   </w:t>
      </w:r>
    </w:p>
    <w:p w:rsidR="004412B7" w:rsidRPr="0038674A" w:rsidRDefault="00B56556" w:rsidP="00601B91">
      <w:pPr>
        <w:pStyle w:val="ListParagraph"/>
        <w:spacing w:line="360" w:lineRule="auto"/>
        <w:ind w:left="0" w:right="-54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28C44317" wp14:editId="0C4E9BC8">
                <wp:simplePos x="0" y="0"/>
                <wp:positionH relativeFrom="margin">
                  <wp:posOffset>5173980</wp:posOffset>
                </wp:positionH>
                <wp:positionV relativeFrom="paragraph">
                  <wp:posOffset>49530</wp:posOffset>
                </wp:positionV>
                <wp:extent cx="119380" cy="109220"/>
                <wp:effectExtent l="0" t="0" r="13970" b="24130"/>
                <wp:wrapNone/>
                <wp:docPr id="296" name="Rectangle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7615786" id="Rectangle 296" o:spid="_x0000_s1026" style="position:absolute;margin-left:407.4pt;margin-top:3.9pt;width:9.4pt;height:8.6pt;z-index:252012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1CF90CEE" wp14:editId="1971CED8">
                <wp:simplePos x="0" y="0"/>
                <wp:positionH relativeFrom="margin">
                  <wp:posOffset>2390775</wp:posOffset>
                </wp:positionH>
                <wp:positionV relativeFrom="paragraph">
                  <wp:posOffset>34925</wp:posOffset>
                </wp:positionV>
                <wp:extent cx="119380" cy="109220"/>
                <wp:effectExtent l="0" t="0" r="13970" b="24130"/>
                <wp:wrapNone/>
                <wp:docPr id="295" name="Rectangle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41B5278" id="Rectangle 295" o:spid="_x0000_s1026" style="position:absolute;margin-left:188.25pt;margin-top:2.75pt;width:9.4pt;height:8.6pt;z-index:252010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601B9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BSc Honours in </w:t>
      </w:r>
      <w:r w:rsidR="00504E35" w:rsidRPr="0038674A">
        <w:rPr>
          <w:rFonts w:ascii="Times New Roman" w:hAnsi="Times New Roman"/>
          <w:sz w:val="24"/>
          <w:szCs w:val="24"/>
        </w:rPr>
        <w:t>Food S</w:t>
      </w:r>
      <w:r w:rsidR="00DF04CD" w:rsidRPr="0038674A">
        <w:rPr>
          <w:rFonts w:ascii="Times New Roman" w:hAnsi="Times New Roman"/>
          <w:sz w:val="24"/>
          <w:szCs w:val="24"/>
        </w:rPr>
        <w:t>ci.</w:t>
      </w:r>
      <w:r w:rsidR="001346E7" w:rsidRPr="0038674A">
        <w:rPr>
          <w:rFonts w:ascii="Times New Roman" w:hAnsi="Times New Roman"/>
          <w:sz w:val="24"/>
          <w:szCs w:val="24"/>
        </w:rPr>
        <w:t xml:space="preserve"> </w:t>
      </w:r>
      <w:r w:rsidR="00DF04CD" w:rsidRPr="0038674A">
        <w:rPr>
          <w:rFonts w:ascii="Times New Roman" w:hAnsi="Times New Roman"/>
          <w:sz w:val="24"/>
          <w:szCs w:val="24"/>
        </w:rPr>
        <w:t>&amp; Tech.</w:t>
      </w:r>
      <w:r w:rsidR="006A201F" w:rsidRPr="0038674A">
        <w:rPr>
          <w:rFonts w:ascii="Times New Roman" w:hAnsi="Times New Roman"/>
          <w:sz w:val="24"/>
          <w:szCs w:val="24"/>
        </w:rPr>
        <w:t xml:space="preserve">           </w:t>
      </w:r>
      <w:r>
        <w:rPr>
          <w:rFonts w:ascii="Times New Roman" w:hAnsi="Times New Roman"/>
          <w:sz w:val="24"/>
          <w:szCs w:val="24"/>
        </w:rPr>
        <w:t xml:space="preserve">       BSc Honours in </w:t>
      </w:r>
      <w:r w:rsidR="006A201F" w:rsidRPr="0038674A">
        <w:rPr>
          <w:rFonts w:ascii="Times New Roman" w:hAnsi="Times New Roman"/>
          <w:sz w:val="24"/>
          <w:szCs w:val="24"/>
        </w:rPr>
        <w:t xml:space="preserve">Sports Sci. &amp; Mgt.    </w:t>
      </w:r>
      <w:bookmarkStart w:id="0" w:name="_GoBack"/>
      <w:bookmarkEnd w:id="0"/>
    </w:p>
    <w:p w:rsidR="004412B7" w:rsidRPr="0038674A" w:rsidRDefault="00580A37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>Subject combination:</w:t>
      </w:r>
      <w:r w:rsidR="00DF04CD" w:rsidRPr="0038674A">
        <w:rPr>
          <w:rFonts w:ascii="Times New Roman" w:hAnsi="Times New Roman"/>
          <w:noProof/>
          <w:sz w:val="24"/>
          <w:szCs w:val="24"/>
          <w:lang w:bidi="si-LK"/>
        </w:rPr>
        <w:t xml:space="preserve"> </w:t>
      </w:r>
      <w:r w:rsidR="00F21D49" w:rsidRPr="0038674A">
        <w:rPr>
          <w:rFonts w:ascii="Times New Roman" w:hAnsi="Times New Roman"/>
          <w:sz w:val="24"/>
          <w:szCs w:val="24"/>
        </w:rPr>
        <w:t>……………………………………....................................................................................................</w:t>
      </w:r>
    </w:p>
    <w:p w:rsidR="004412B7" w:rsidRPr="0038674A" w:rsidRDefault="0038674A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44CBAD57" wp14:editId="54C5C609">
                <wp:simplePos x="0" y="0"/>
                <wp:positionH relativeFrom="margin">
                  <wp:posOffset>3244850</wp:posOffset>
                </wp:positionH>
                <wp:positionV relativeFrom="paragraph">
                  <wp:posOffset>37465</wp:posOffset>
                </wp:positionV>
                <wp:extent cx="119380" cy="109220"/>
                <wp:effectExtent l="0" t="0" r="13970" b="24130"/>
                <wp:wrapNone/>
                <wp:docPr id="294" name="Rectangle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94BF37A" id="Rectangle 294" o:spid="_x0000_s1026" style="position:absolute;margin-left:255.5pt;margin-top:2.95pt;width:9.4pt;height:8.6pt;z-index:252008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3EDF730C" wp14:editId="1D4D5F7D">
                <wp:simplePos x="0" y="0"/>
                <wp:positionH relativeFrom="margin">
                  <wp:posOffset>2416175</wp:posOffset>
                </wp:positionH>
                <wp:positionV relativeFrom="paragraph">
                  <wp:posOffset>30480</wp:posOffset>
                </wp:positionV>
                <wp:extent cx="119380" cy="109220"/>
                <wp:effectExtent l="0" t="0" r="13970" b="24130"/>
                <wp:wrapNone/>
                <wp:docPr id="293" name="Rectangle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E5DD0F2" id="Rectangle 293" o:spid="_x0000_s1026" style="position:absolute;margin-left:190.25pt;margin-top:2.4pt;width:9.4pt;height:8.6pt;z-index:25200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504E35" w:rsidRPr="0038674A">
        <w:rPr>
          <w:rFonts w:ascii="Times New Roman" w:hAnsi="Times New Roman"/>
          <w:sz w:val="24"/>
          <w:szCs w:val="24"/>
        </w:rPr>
        <w:t>Are you currently employed</w:t>
      </w:r>
      <w:r w:rsidR="00580A37" w:rsidRPr="0038674A">
        <w:rPr>
          <w:rFonts w:ascii="Times New Roman" w:hAnsi="Times New Roman"/>
          <w:sz w:val="24"/>
          <w:szCs w:val="24"/>
        </w:rPr>
        <w:t xml:space="preserve">? </w:t>
      </w:r>
      <w:r w:rsidR="00DF04CD" w:rsidRPr="0038674A">
        <w:rPr>
          <w:rFonts w:ascii="Times New Roman" w:hAnsi="Times New Roman"/>
          <w:sz w:val="24"/>
          <w:szCs w:val="24"/>
        </w:rPr>
        <w:t xml:space="preserve">        </w:t>
      </w:r>
      <w:r w:rsidR="00580A37" w:rsidRPr="0038674A">
        <w:rPr>
          <w:rFonts w:ascii="Times New Roman" w:hAnsi="Times New Roman"/>
          <w:sz w:val="24"/>
          <w:szCs w:val="24"/>
        </w:rPr>
        <w:t>Y</w:t>
      </w:r>
      <w:r w:rsidR="00DF04CD" w:rsidRPr="0038674A">
        <w:rPr>
          <w:rFonts w:ascii="Times New Roman" w:hAnsi="Times New Roman"/>
          <w:sz w:val="24"/>
          <w:szCs w:val="24"/>
        </w:rPr>
        <w:t xml:space="preserve">es                 </w:t>
      </w:r>
      <w:r w:rsidR="00580A37" w:rsidRPr="0038674A">
        <w:rPr>
          <w:rFonts w:ascii="Times New Roman" w:hAnsi="Times New Roman"/>
          <w:sz w:val="24"/>
          <w:szCs w:val="24"/>
        </w:rPr>
        <w:t>N</w:t>
      </w:r>
      <w:r w:rsidR="00DF04CD" w:rsidRPr="0038674A">
        <w:rPr>
          <w:rFonts w:ascii="Times New Roman" w:hAnsi="Times New Roman"/>
          <w:sz w:val="24"/>
          <w:szCs w:val="24"/>
        </w:rPr>
        <w:t>o</w:t>
      </w:r>
    </w:p>
    <w:p w:rsidR="004412B7" w:rsidRPr="0038674A" w:rsidRDefault="00580A37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  <w:lang w:val="en-GB"/>
        </w:rPr>
        <w:t xml:space="preserve">Time to find the first employment after the completion of the </w:t>
      </w:r>
      <w:r w:rsidR="00623442" w:rsidRPr="0038674A">
        <w:rPr>
          <w:rFonts w:ascii="Times New Roman" w:hAnsi="Times New Roman"/>
          <w:sz w:val="24"/>
          <w:szCs w:val="24"/>
          <w:lang w:val="en-GB"/>
        </w:rPr>
        <w:t>d</w:t>
      </w:r>
      <w:r w:rsidRPr="0038674A">
        <w:rPr>
          <w:rFonts w:ascii="Times New Roman" w:hAnsi="Times New Roman"/>
          <w:sz w:val="24"/>
          <w:szCs w:val="24"/>
          <w:lang w:val="en-GB"/>
        </w:rPr>
        <w:t>egree:</w:t>
      </w:r>
      <w:r w:rsidR="00F21D49" w:rsidRPr="0038674A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21D49" w:rsidRPr="0038674A">
        <w:rPr>
          <w:rFonts w:ascii="Times New Roman" w:hAnsi="Times New Roman"/>
          <w:sz w:val="24"/>
          <w:szCs w:val="24"/>
        </w:rPr>
        <w:t>…………………………</w:t>
      </w:r>
      <w:r w:rsidR="0038674A">
        <w:rPr>
          <w:rFonts w:ascii="Times New Roman" w:hAnsi="Times New Roman"/>
          <w:sz w:val="24"/>
          <w:szCs w:val="24"/>
        </w:rPr>
        <w:t>…</w:t>
      </w:r>
    </w:p>
    <w:p w:rsidR="004412B7" w:rsidRPr="0038674A" w:rsidRDefault="00580A37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>Current employment</w:t>
      </w:r>
    </w:p>
    <w:p w:rsidR="004412B7" w:rsidRPr="0038674A" w:rsidRDefault="00580A37" w:rsidP="0038674A">
      <w:pPr>
        <w:pStyle w:val="ListParagraph"/>
        <w:numPr>
          <w:ilvl w:val="0"/>
          <w:numId w:val="2"/>
        </w:numPr>
        <w:spacing w:line="360" w:lineRule="auto"/>
        <w:ind w:left="0" w:hanging="18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>Job title</w:t>
      </w:r>
      <w:r w:rsidR="00504E35" w:rsidRPr="0038674A">
        <w:rPr>
          <w:rFonts w:ascii="Times New Roman" w:hAnsi="Times New Roman"/>
          <w:sz w:val="24"/>
          <w:szCs w:val="24"/>
        </w:rPr>
        <w:t>:</w:t>
      </w:r>
      <w:r w:rsidR="00F21D49" w:rsidRPr="0038674A">
        <w:rPr>
          <w:rFonts w:ascii="Times New Roman" w:hAnsi="Times New Roman"/>
          <w:sz w:val="24"/>
          <w:szCs w:val="24"/>
        </w:rPr>
        <w:t xml:space="preserve"> ……………………………………........................................................................</w:t>
      </w:r>
    </w:p>
    <w:p w:rsidR="004412B7" w:rsidRPr="0038674A" w:rsidRDefault="00580A37" w:rsidP="0038674A">
      <w:pPr>
        <w:pStyle w:val="ListParagraph"/>
        <w:numPr>
          <w:ilvl w:val="0"/>
          <w:numId w:val="2"/>
        </w:numPr>
        <w:ind w:left="0" w:hanging="18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  <w:lang w:val="en-GB"/>
        </w:rPr>
        <w:t>Employer</w:t>
      </w:r>
      <w:r w:rsidR="00504E35" w:rsidRPr="0038674A">
        <w:rPr>
          <w:rFonts w:ascii="Times New Roman" w:hAnsi="Times New Roman"/>
          <w:sz w:val="24"/>
          <w:szCs w:val="24"/>
          <w:lang w:val="en-GB"/>
        </w:rPr>
        <w:t>:</w:t>
      </w:r>
      <w:r w:rsidRPr="0038674A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21D49" w:rsidRPr="0038674A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21D49" w:rsidRPr="0038674A">
        <w:rPr>
          <w:rFonts w:ascii="Times New Roman" w:hAnsi="Times New Roman"/>
          <w:sz w:val="24"/>
          <w:szCs w:val="24"/>
        </w:rPr>
        <w:t>……………………………………....................................................................</w:t>
      </w:r>
      <w:r w:rsidR="0038674A">
        <w:rPr>
          <w:rFonts w:ascii="Times New Roman" w:hAnsi="Times New Roman"/>
          <w:sz w:val="24"/>
          <w:szCs w:val="24"/>
        </w:rPr>
        <w:t>............</w:t>
      </w:r>
    </w:p>
    <w:p w:rsidR="00DF04CD" w:rsidRPr="0038674A" w:rsidRDefault="00DF04CD" w:rsidP="0038674A">
      <w:pPr>
        <w:pStyle w:val="ListParagraph"/>
        <w:spacing w:after="0"/>
        <w:ind w:left="0"/>
        <w:rPr>
          <w:rFonts w:ascii="Times New Roman" w:hAnsi="Times New Roman"/>
          <w:sz w:val="24"/>
          <w:szCs w:val="24"/>
        </w:rPr>
      </w:pPr>
    </w:p>
    <w:p w:rsidR="00DF04CD" w:rsidRDefault="0038674A" w:rsidP="0038674A">
      <w:pPr>
        <w:pStyle w:val="ListParagraph"/>
        <w:numPr>
          <w:ilvl w:val="0"/>
          <w:numId w:val="1"/>
        </w:numPr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18688" behindDoc="0" locked="0" layoutInCell="1" allowOverlap="1" wp14:anchorId="7E31C570" wp14:editId="567047E8">
                <wp:simplePos x="0" y="0"/>
                <wp:positionH relativeFrom="margin">
                  <wp:posOffset>2595245</wp:posOffset>
                </wp:positionH>
                <wp:positionV relativeFrom="paragraph">
                  <wp:posOffset>230505</wp:posOffset>
                </wp:positionV>
                <wp:extent cx="119380" cy="109220"/>
                <wp:effectExtent l="0" t="0" r="13970" b="24130"/>
                <wp:wrapNone/>
                <wp:docPr id="299" name="Rectangle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338A8CF" id="Rectangle 299" o:spid="_x0000_s1026" style="position:absolute;margin-left:204.35pt;margin-top:18.15pt;width:9.4pt;height:8.6pt;z-index:252018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220E8CE1" wp14:editId="233F69D5">
                <wp:simplePos x="0" y="0"/>
                <wp:positionH relativeFrom="margin">
                  <wp:posOffset>1809750</wp:posOffset>
                </wp:positionH>
                <wp:positionV relativeFrom="paragraph">
                  <wp:posOffset>233680</wp:posOffset>
                </wp:positionV>
                <wp:extent cx="119380" cy="109220"/>
                <wp:effectExtent l="0" t="0" r="13970" b="24130"/>
                <wp:wrapNone/>
                <wp:docPr id="298" name="Rectangle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FAB8425" id="Rectangle 298" o:spid="_x0000_s1026" style="position:absolute;margin-left:142.5pt;margin-top:18.4pt;width:9.4pt;height:8.6pt;z-index:252016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580A37" w:rsidRPr="0038674A">
        <w:rPr>
          <w:rFonts w:ascii="Times New Roman" w:hAnsi="Times New Roman"/>
          <w:sz w:val="24"/>
          <w:szCs w:val="24"/>
        </w:rPr>
        <w:t xml:space="preserve">Do you think the degree course you followed in the university was helpful in performing your current employment? </w:t>
      </w:r>
      <w:r w:rsidR="00DF04CD" w:rsidRPr="0038674A">
        <w:rPr>
          <w:rFonts w:ascii="Times New Roman" w:hAnsi="Times New Roman"/>
          <w:sz w:val="24"/>
          <w:szCs w:val="24"/>
        </w:rPr>
        <w:t xml:space="preserve">     Yes                No</w:t>
      </w:r>
    </w:p>
    <w:p w:rsidR="0038674A" w:rsidRPr="0038674A" w:rsidRDefault="0038674A" w:rsidP="0038674A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:rsidR="004412B7" w:rsidRPr="0038674A" w:rsidRDefault="00580A37" w:rsidP="0038674A">
      <w:pPr>
        <w:pStyle w:val="ListParagraph"/>
        <w:ind w:left="0"/>
        <w:rPr>
          <w:rFonts w:ascii="Times New Roman" w:hAnsi="Times New Roman"/>
          <w:sz w:val="24"/>
          <w:szCs w:val="24"/>
        </w:rPr>
      </w:pPr>
      <w:proofErr w:type="gramStart"/>
      <w:r w:rsidRPr="0038674A">
        <w:rPr>
          <w:rFonts w:ascii="Times New Roman" w:hAnsi="Times New Roman"/>
          <w:sz w:val="24"/>
          <w:szCs w:val="24"/>
        </w:rPr>
        <w:t>a</w:t>
      </w:r>
      <w:proofErr w:type="gramEnd"/>
      <w:r w:rsidRPr="0038674A">
        <w:rPr>
          <w:rFonts w:ascii="Times New Roman" w:hAnsi="Times New Roman"/>
          <w:sz w:val="24"/>
          <w:szCs w:val="24"/>
        </w:rPr>
        <w:t xml:space="preserve">. </w:t>
      </w:r>
      <w:r w:rsidR="00DF04CD" w:rsidRPr="0038674A">
        <w:rPr>
          <w:rFonts w:ascii="Times New Roman" w:hAnsi="Times New Roman"/>
          <w:sz w:val="24"/>
          <w:szCs w:val="24"/>
        </w:rPr>
        <w:t xml:space="preserve">   If "Yes”, state</w:t>
      </w:r>
      <w:r w:rsidRPr="0038674A">
        <w:rPr>
          <w:rFonts w:ascii="Times New Roman" w:hAnsi="Times New Roman"/>
          <w:sz w:val="24"/>
          <w:szCs w:val="24"/>
        </w:rPr>
        <w:t xml:space="preserve"> the most useful aspect of</w:t>
      </w:r>
      <w:r w:rsidR="00DF04CD" w:rsidRPr="0038674A">
        <w:rPr>
          <w:rFonts w:ascii="Times New Roman" w:hAnsi="Times New Roman"/>
          <w:sz w:val="24"/>
          <w:szCs w:val="24"/>
        </w:rPr>
        <w:t xml:space="preserve"> the degree programme you followed.</w:t>
      </w:r>
    </w:p>
    <w:p w:rsidR="00DF04CD" w:rsidRPr="0038674A" w:rsidRDefault="00DF04CD" w:rsidP="0038674A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:rsidR="00DF04CD" w:rsidRPr="0038674A" w:rsidRDefault="00DF04CD" w:rsidP="0038674A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:rsidR="00DF04CD" w:rsidRPr="0038674A" w:rsidRDefault="00DF04CD" w:rsidP="0038674A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:rsidR="004412B7" w:rsidRPr="0038674A" w:rsidRDefault="00DF04CD" w:rsidP="0038674A">
      <w:pPr>
        <w:pStyle w:val="ListParagraph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 xml:space="preserve"> </w:t>
      </w:r>
      <w:r w:rsidR="00580A37" w:rsidRPr="0038674A">
        <w:rPr>
          <w:rFonts w:ascii="Times New Roman" w:hAnsi="Times New Roman"/>
          <w:sz w:val="24"/>
          <w:szCs w:val="24"/>
        </w:rPr>
        <w:t xml:space="preserve">b. </w:t>
      </w:r>
      <w:r w:rsidRPr="0038674A">
        <w:rPr>
          <w:rFonts w:ascii="Times New Roman" w:hAnsi="Times New Roman"/>
          <w:sz w:val="24"/>
          <w:szCs w:val="24"/>
        </w:rPr>
        <w:t xml:space="preserve">   </w:t>
      </w:r>
      <w:r w:rsidR="00580A37" w:rsidRPr="0038674A">
        <w:rPr>
          <w:rFonts w:ascii="Times New Roman" w:hAnsi="Times New Roman"/>
          <w:sz w:val="24"/>
          <w:szCs w:val="24"/>
        </w:rPr>
        <w:t>If "N</w:t>
      </w:r>
      <w:r w:rsidR="00504E35" w:rsidRPr="0038674A">
        <w:rPr>
          <w:rFonts w:ascii="Times New Roman" w:hAnsi="Times New Roman"/>
          <w:sz w:val="24"/>
          <w:szCs w:val="24"/>
        </w:rPr>
        <w:t>o"</w:t>
      </w:r>
      <w:r w:rsidRPr="0038674A">
        <w:rPr>
          <w:rFonts w:ascii="Times New Roman" w:hAnsi="Times New Roman"/>
          <w:sz w:val="24"/>
          <w:szCs w:val="24"/>
        </w:rPr>
        <w:t>,</w:t>
      </w:r>
      <w:r w:rsidR="00504E35" w:rsidRPr="0038674A">
        <w:rPr>
          <w:rFonts w:ascii="Times New Roman" w:hAnsi="Times New Roman"/>
          <w:sz w:val="24"/>
          <w:szCs w:val="24"/>
        </w:rPr>
        <w:t xml:space="preserve"> state the improvements that </w:t>
      </w:r>
      <w:r w:rsidR="00580A37" w:rsidRPr="0038674A">
        <w:rPr>
          <w:rFonts w:ascii="Times New Roman" w:hAnsi="Times New Roman"/>
          <w:sz w:val="24"/>
          <w:szCs w:val="24"/>
        </w:rPr>
        <w:t xml:space="preserve">can be done in the </w:t>
      </w:r>
      <w:r w:rsidRPr="0038674A">
        <w:rPr>
          <w:rFonts w:ascii="Times New Roman" w:hAnsi="Times New Roman"/>
          <w:sz w:val="24"/>
          <w:szCs w:val="24"/>
        </w:rPr>
        <w:t>degree</w:t>
      </w:r>
      <w:r w:rsidR="00580A37" w:rsidRPr="0038674A">
        <w:rPr>
          <w:rFonts w:ascii="Times New Roman" w:hAnsi="Times New Roman"/>
          <w:sz w:val="24"/>
          <w:szCs w:val="24"/>
        </w:rPr>
        <w:t xml:space="preserve"> program</w:t>
      </w:r>
      <w:r w:rsidRPr="0038674A">
        <w:rPr>
          <w:rFonts w:ascii="Times New Roman" w:hAnsi="Times New Roman"/>
          <w:sz w:val="24"/>
          <w:szCs w:val="24"/>
        </w:rPr>
        <w:t>me</w:t>
      </w:r>
      <w:r w:rsidR="00580A37" w:rsidRPr="0038674A">
        <w:rPr>
          <w:rFonts w:ascii="Times New Roman" w:hAnsi="Times New Roman"/>
          <w:sz w:val="24"/>
          <w:szCs w:val="24"/>
        </w:rPr>
        <w:t xml:space="preserve">. </w:t>
      </w:r>
    </w:p>
    <w:p w:rsidR="00DF04CD" w:rsidRDefault="00DF04CD" w:rsidP="0038674A">
      <w:pPr>
        <w:rPr>
          <w:rFonts w:ascii="Times New Roman" w:hAnsi="Times New Roman" w:cs="Times New Roman"/>
          <w:sz w:val="24"/>
          <w:szCs w:val="24"/>
        </w:rPr>
      </w:pPr>
    </w:p>
    <w:p w:rsidR="000418D3" w:rsidRDefault="000418D3" w:rsidP="0038674A">
      <w:pPr>
        <w:rPr>
          <w:rFonts w:ascii="Times New Roman" w:hAnsi="Times New Roman" w:cs="Times New Roman"/>
          <w:sz w:val="24"/>
          <w:szCs w:val="24"/>
        </w:rPr>
      </w:pPr>
    </w:p>
    <w:p w:rsidR="000418D3" w:rsidRPr="0038674A" w:rsidRDefault="000418D3" w:rsidP="0038674A">
      <w:pPr>
        <w:rPr>
          <w:rFonts w:ascii="Times New Roman" w:hAnsi="Times New Roman" w:cs="Times New Roman"/>
          <w:sz w:val="24"/>
          <w:szCs w:val="24"/>
        </w:rPr>
      </w:pPr>
    </w:p>
    <w:p w:rsidR="004412B7" w:rsidRDefault="00580A37" w:rsidP="0038674A">
      <w:pPr>
        <w:pStyle w:val="ListParagraph"/>
        <w:numPr>
          <w:ilvl w:val="0"/>
          <w:numId w:val="1"/>
        </w:numPr>
        <w:ind w:left="0" w:hanging="450"/>
        <w:jc w:val="both"/>
        <w:rPr>
          <w:rFonts w:ascii="Times New Roman" w:hAnsi="Times New Roman"/>
          <w:sz w:val="23"/>
          <w:szCs w:val="23"/>
        </w:rPr>
      </w:pPr>
      <w:r w:rsidRPr="0038674A">
        <w:rPr>
          <w:rFonts w:ascii="Times New Roman" w:hAnsi="Times New Roman"/>
          <w:sz w:val="23"/>
          <w:szCs w:val="23"/>
        </w:rPr>
        <w:t>Any other comments for the impr</w:t>
      </w:r>
      <w:r w:rsidR="00DF04CD" w:rsidRPr="0038674A">
        <w:rPr>
          <w:rFonts w:ascii="Times New Roman" w:hAnsi="Times New Roman"/>
          <w:sz w:val="23"/>
          <w:szCs w:val="23"/>
        </w:rPr>
        <w:t>ovement of the degree programme</w:t>
      </w:r>
      <w:r w:rsidR="000418D3">
        <w:rPr>
          <w:rFonts w:ascii="Times New Roman" w:hAnsi="Times New Roman"/>
          <w:sz w:val="23"/>
          <w:szCs w:val="23"/>
        </w:rPr>
        <w:t xml:space="preserve"> for better employment</w:t>
      </w:r>
      <w:r w:rsidR="00DF04CD" w:rsidRPr="0038674A">
        <w:rPr>
          <w:rFonts w:ascii="Times New Roman" w:hAnsi="Times New Roman"/>
          <w:sz w:val="23"/>
          <w:szCs w:val="23"/>
        </w:rPr>
        <w:t>:</w:t>
      </w:r>
    </w:p>
    <w:p w:rsidR="000418D3" w:rsidRDefault="000418D3" w:rsidP="000418D3">
      <w:pPr>
        <w:pStyle w:val="ListParagraph"/>
        <w:ind w:left="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…………………………………………………………………………………………………………..</w:t>
      </w:r>
    </w:p>
    <w:p w:rsidR="000418D3" w:rsidRDefault="000418D3" w:rsidP="000418D3">
      <w:pPr>
        <w:pStyle w:val="ListParagraph"/>
        <w:ind w:left="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…………………………………………………………………………………………………………..</w:t>
      </w:r>
    </w:p>
    <w:p w:rsidR="000418D3" w:rsidRDefault="000418D3" w:rsidP="000418D3">
      <w:pPr>
        <w:pStyle w:val="ListParagraph"/>
        <w:ind w:left="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…………………………………………………………………………………………………………..</w:t>
      </w:r>
    </w:p>
    <w:p w:rsidR="00D75E13" w:rsidRDefault="00D75E13" w:rsidP="00D75E13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D75E13" w:rsidRPr="000418D3" w:rsidRDefault="00D75E13" w:rsidP="00D75E13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RT II</w:t>
      </w:r>
    </w:p>
    <w:tbl>
      <w:tblPr>
        <w:tblStyle w:val="TableGrid"/>
        <w:tblW w:w="11160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90"/>
        <w:gridCol w:w="450"/>
        <w:gridCol w:w="630"/>
        <w:gridCol w:w="252"/>
        <w:gridCol w:w="558"/>
        <w:gridCol w:w="162"/>
        <w:gridCol w:w="429"/>
        <w:gridCol w:w="291"/>
        <w:gridCol w:w="18"/>
        <w:gridCol w:w="72"/>
        <w:gridCol w:w="632"/>
        <w:gridCol w:w="196"/>
        <w:gridCol w:w="137"/>
        <w:gridCol w:w="236"/>
        <w:gridCol w:w="527"/>
        <w:gridCol w:w="180"/>
      </w:tblGrid>
      <w:tr w:rsidR="00757658" w:rsidRPr="0038674A" w:rsidTr="00DF04CD">
        <w:tc>
          <w:tcPr>
            <w:tcW w:w="11160" w:type="dxa"/>
            <w:gridSpan w:val="16"/>
          </w:tcPr>
          <w:p w:rsidR="00757658" w:rsidRPr="0038674A" w:rsidRDefault="00757658" w:rsidP="0038674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ind w:left="0" w:hanging="413"/>
              <w:rPr>
                <w:rFonts w:ascii="Times New Roman" w:hAnsi="Times New Roman"/>
                <w:sz w:val="23"/>
                <w:szCs w:val="23"/>
              </w:rPr>
            </w:pPr>
            <w:r w:rsidRPr="0038674A">
              <w:rPr>
                <w:rFonts w:ascii="Times New Roman" w:hAnsi="Times New Roman"/>
                <w:sz w:val="23"/>
                <w:szCs w:val="23"/>
              </w:rPr>
              <w:t>Please indicate your level of satisfaction with each of the following aspects using the given scale.</w:t>
            </w:r>
          </w:p>
        </w:tc>
      </w:tr>
      <w:tr w:rsidR="00757658" w:rsidTr="00DF04CD">
        <w:tc>
          <w:tcPr>
            <w:tcW w:w="11160" w:type="dxa"/>
            <w:gridSpan w:val="16"/>
          </w:tcPr>
          <w:p w:rsidR="00757658" w:rsidRPr="007B092C" w:rsidRDefault="00757658" w:rsidP="0038674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7F3744" w:rsidRDefault="00CD00D7" w:rsidP="000418D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3. </w:t>
            </w:r>
            <w:r w:rsidR="00757658" w:rsidRPr="007F37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ALITY</w:t>
            </w:r>
            <w:r w:rsidR="000418D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STANDARDS OF PHYSICAL</w:t>
            </w:r>
            <w:r w:rsidR="00757658" w:rsidRPr="007F37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RESOURCES</w:t>
            </w:r>
          </w:p>
        </w:tc>
        <w:tc>
          <w:tcPr>
            <w:tcW w:w="1080" w:type="dxa"/>
            <w:gridSpan w:val="2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</w:t>
            </w:r>
          </w:p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810" w:type="dxa"/>
            <w:gridSpan w:val="2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900" w:type="dxa"/>
            <w:gridSpan w:val="4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on’t know</w:t>
            </w:r>
          </w:p>
        </w:tc>
        <w:tc>
          <w:tcPr>
            <w:tcW w:w="900" w:type="dxa"/>
            <w:gridSpan w:val="3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isagree</w:t>
            </w:r>
          </w:p>
        </w:tc>
        <w:tc>
          <w:tcPr>
            <w:tcW w:w="900" w:type="dxa"/>
            <w:gridSpan w:val="3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 disagree</w: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Classroom space is adequate and equipped with required facilities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09760" behindDoc="0" locked="0" layoutInCell="1" allowOverlap="1" wp14:anchorId="1DDECE31" wp14:editId="079900C0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13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18B34BA5" id="Rectangle 13" o:spid="_x0000_s1026" style="position:absolute;margin-left:9.45pt;margin-top:5.45pt;width:9.4pt;height:8.6pt;z-index:251509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485184" behindDoc="0" locked="0" layoutInCell="1" allowOverlap="1" wp14:anchorId="0A1B5676" wp14:editId="55D0AFC7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6BBA77C" id="Rectangle 1" o:spid="_x0000_s1026" style="position:absolute;margin-left:-37.95pt;margin-top:5.45pt;width:9.4pt;height:8.6pt;z-index:251485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33312" behindDoc="0" locked="0" layoutInCell="1" allowOverlap="1" wp14:anchorId="6007F106" wp14:editId="2BB664FF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7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83EC3E7" id="Rectangle 17" o:spid="_x0000_s1026" style="position:absolute;margin-left:13.95pt;margin-top:5.25pt;width:9.4pt;height:8.6pt;z-index:251533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AbzgkS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26144" behindDoc="0" locked="0" layoutInCell="1" allowOverlap="1" wp14:anchorId="0ED1DB30" wp14:editId="23D26E39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9589A20" id="Rectangle 16" o:spid="_x0000_s1026" style="position:absolute;margin-left:13.95pt;margin-top:4.9pt;width:9.4pt;height:8.6pt;z-index:25152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41504" behindDoc="0" locked="0" layoutInCell="1" allowOverlap="1" wp14:anchorId="49013FD3" wp14:editId="4FFA4E4E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1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FF3CDD4" id="Rectangle 18" o:spid="_x0000_s1026" style="position:absolute;margin-left:11.55pt;margin-top:4.75pt;width:9.4pt;height:8.6pt;z-index: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Study space for students is adequate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61984" behindDoc="0" locked="0" layoutInCell="1" allowOverlap="1" wp14:anchorId="41127E20" wp14:editId="7D7D6398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2CBDEDD" id="Rectangle 20" o:spid="_x0000_s1026" style="position:absolute;margin-left:9.45pt;margin-top:5.45pt;width:9.4pt;height:8.6pt;z-index:251561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49696" behindDoc="0" locked="0" layoutInCell="1" allowOverlap="1" wp14:anchorId="4E62B37B" wp14:editId="3B8C59DD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1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0A00E5C" id="Rectangle 21" o:spid="_x0000_s1026" style="position:absolute;margin-left:-37.95pt;margin-top:5.45pt;width:9.4pt;height:8.6pt;z-index:251549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68128" behindDoc="0" locked="0" layoutInCell="1" allowOverlap="1" wp14:anchorId="12604782" wp14:editId="12A40000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2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7C9A823" id="Rectangle 22" o:spid="_x0000_s1026" style="position:absolute;margin-left:13.95pt;margin-top:5.25pt;width:9.4pt;height:8.6pt;z-index: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p9TWU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65056" behindDoc="0" locked="0" layoutInCell="1" allowOverlap="1" wp14:anchorId="22DC0D26" wp14:editId="6EF141A5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CA75378" id="Rectangle 24" o:spid="_x0000_s1026" style="position:absolute;margin-left:13.95pt;margin-top:4.9pt;width:9.4pt;height:8.6pt;z-index:251565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s9RpAIAAKg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DABs9RpAIAAKg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71200" behindDoc="0" locked="0" layoutInCell="1" allowOverlap="1" wp14:anchorId="4A9CB274" wp14:editId="7876E96C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32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16766936" id="Rectangle 32" o:spid="_x0000_s1026" style="position:absolute;margin-left:11.55pt;margin-top:4.75pt;width:9.4pt;height:8.6pt;z-index:251571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0vQpAIAAKg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DMG0vQ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Computer laboratory facilities are adequate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79392" behindDoc="0" locked="0" layoutInCell="1" allowOverlap="1" wp14:anchorId="0173A562" wp14:editId="4C9C525A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34" name="Rectangl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29D7148" id="Rectangle 34" o:spid="_x0000_s1026" style="position:absolute;margin-left:9.45pt;margin-top:5.45pt;width:9.4pt;height:8.6pt;z-index: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5eixFaUCAACo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76320" behindDoc="0" locked="0" layoutInCell="1" allowOverlap="1" wp14:anchorId="241037EA" wp14:editId="1D3DDC8F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35" name="Rectangl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6B2FB90" id="Rectangle 35" o:spid="_x0000_s1026" style="position:absolute;margin-left:-37.95pt;margin-top:5.45pt;width:9.4pt;height:8.6pt;z-index:25157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ACUK5DpAIAAKg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85536" behindDoc="0" locked="0" layoutInCell="1" allowOverlap="1" wp14:anchorId="6943178A" wp14:editId="4DEAEECF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36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483D192" id="Rectangle 36" o:spid="_x0000_s1026" style="position:absolute;margin-left:13.95pt;margin-top:5.25pt;width:9.4pt;height:8.6pt;z-index:251585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A9RDfg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82464" behindDoc="0" locked="0" layoutInCell="1" allowOverlap="1" wp14:anchorId="48D867B2" wp14:editId="310EF21B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37" name="Rectangl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CB64B3F" id="Rectangle 37" o:spid="_x0000_s1026" style="position:absolute;margin-left:13.95pt;margin-top:4.9pt;width:9.4pt;height:8.6pt;z-index: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BREvSapAIAAKg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88608" behindDoc="0" locked="0" layoutInCell="1" allowOverlap="1" wp14:anchorId="256AB281" wp14:editId="094EB74A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38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1B19D5E" id="Rectangle 38" o:spid="_x0000_s1026" style="position:absolute;margin-left:11.55pt;margin-top:4.75pt;width:9.4pt;height:8.6pt;z-index:251588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Other laboratory facilities are adequate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94752" behindDoc="0" locked="0" layoutInCell="1" allowOverlap="1" wp14:anchorId="18856097" wp14:editId="4FD746C3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39" name="Rectangl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5EFE655" id="Rectangle 39" o:spid="_x0000_s1026" style="position:absolute;margin-left:9.45pt;margin-top:5.45pt;width:9.4pt;height:8.6pt;z-index:251594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ml72P6UCAACo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91680" behindDoc="0" locked="0" layoutInCell="1" allowOverlap="1" wp14:anchorId="10C292BD" wp14:editId="138425B8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40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CB8529C" id="Rectangle 40" o:spid="_x0000_s1026" style="position:absolute;margin-left:-37.95pt;margin-top:5.45pt;width:9.4pt;height:8.6pt;z-index: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00896" behindDoc="0" locked="0" layoutInCell="1" allowOverlap="1" wp14:anchorId="4FA7BB24" wp14:editId="70C32FDD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85A28F1" id="Rectangle 3" o:spid="_x0000_s1026" style="position:absolute;margin-left:13.95pt;margin-top:5.25pt;width:9.4pt;height:8.6pt;z-index:251600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97824" behindDoc="0" locked="0" layoutInCell="1" allowOverlap="1" wp14:anchorId="0B101EAF" wp14:editId="0475DA8C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C658084" id="Rectangle 4" o:spid="_x0000_s1026" style="position:absolute;margin-left:13.95pt;margin-top:4.9pt;width:9.4pt;height:8.6pt;z-index:25159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03968" behindDoc="0" locked="0" layoutInCell="1" allowOverlap="1" wp14:anchorId="384DDE76" wp14:editId="1E5C3826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1BE8C2B" id="Rectangle 5" o:spid="_x0000_s1026" style="position:absolute;margin-left:11.55pt;margin-top:4.75pt;width:9.4pt;height:8.6pt;z-index:251603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Library facilities are adequate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10112" behindDoc="0" locked="0" layoutInCell="1" allowOverlap="1" wp14:anchorId="1D063B63" wp14:editId="1320F992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95B1F48" id="Rectangle 6" o:spid="_x0000_s1026" style="position:absolute;margin-left:9.45pt;margin-top:5.45pt;width:9.4pt;height:8.6pt;z-index:25161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07040" behindDoc="0" locked="0" layoutInCell="1" allowOverlap="1" wp14:anchorId="73130248" wp14:editId="3B4B7B1B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59425ED" id="Rectangle 7" o:spid="_x0000_s1026" style="position:absolute;margin-left:-37.95pt;margin-top:5.45pt;width:9.4pt;height:8.6pt;z-index: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16256" behindDoc="0" locked="0" layoutInCell="1" allowOverlap="1" wp14:anchorId="59BE8F1A" wp14:editId="7E84BF8B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132F42B9" id="Rectangle 8" o:spid="_x0000_s1026" style="position:absolute;margin-left:13.95pt;margin-top:5.25pt;width:9.4pt;height:8.6pt;z-index:251616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13184" behindDoc="0" locked="0" layoutInCell="1" allowOverlap="1" wp14:anchorId="45B5354D" wp14:editId="53CAA3E9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EF581F4" id="Rectangle 9" o:spid="_x0000_s1026" style="position:absolute;margin-left:13.95pt;margin-top:4.9pt;width:9.4pt;height:8.6pt;z-index:251613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19328" behindDoc="0" locked="0" layoutInCell="1" allowOverlap="1" wp14:anchorId="1FFF12CA" wp14:editId="17808D80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10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801D711" id="Rectangle 10" o:spid="_x0000_s1026" style="position:absolute;margin-left:11.55pt;margin-top:4.75pt;width:9.4pt;height:8.6pt;z-index:251619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Academic support labs are adequate (e.g. language labs)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25472" behindDoc="0" locked="0" layoutInCell="1" allowOverlap="1" wp14:anchorId="738125A9" wp14:editId="3C8EB89C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11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1437697" id="Rectangle 11" o:spid="_x0000_s1026" style="position:absolute;margin-left:9.45pt;margin-top:5.45pt;width:9.4pt;height:8.6pt;z-index:251625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AyPfPXpAIAAKg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22400" behindDoc="0" locked="0" layoutInCell="1" allowOverlap="1" wp14:anchorId="4A4D0805" wp14:editId="08398F5F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1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EDB30E9" id="Rectangle 12" o:spid="_x0000_s1026" style="position:absolute;margin-left:-37.95pt;margin-top:5.45pt;width:9.4pt;height:8.6pt;z-index:251622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31616" behindDoc="0" locked="0" layoutInCell="1" allowOverlap="1" wp14:anchorId="233DE40A" wp14:editId="186213C6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41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3A9CA8A" id="Rectangle 41" o:spid="_x0000_s1026" style="position:absolute;margin-left:13.95pt;margin-top:5.25pt;width:9.4pt;height:8.6pt;z-index:251631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CbQdZ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28544" behindDoc="0" locked="0" layoutInCell="1" allowOverlap="1" wp14:anchorId="059D58FE" wp14:editId="006BB562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4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4504902" id="Rectangle 14" o:spid="_x0000_s1026" style="position:absolute;margin-left:13.95pt;margin-top:4.9pt;width:9.4pt;height:8.6pt;z-index:251628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34688" behindDoc="0" locked="0" layoutInCell="1" allowOverlap="1" wp14:anchorId="3F1A316A" wp14:editId="6AE68DEB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BB29FB3" id="Rectangle 15" o:spid="_x0000_s1026" style="position:absolute;margin-left:11.55pt;margin-top:4.75pt;width:9.4pt;height:8.6pt;z-index: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DDYo/n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270"/>
        </w:trPr>
        <w:tc>
          <w:tcPr>
            <w:tcW w:w="6390" w:type="dxa"/>
            <w:vAlign w:val="center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4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3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3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7F3744" w:rsidRDefault="00CD00D7" w:rsidP="0038674A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4. </w:t>
            </w:r>
            <w:r w:rsidR="00757658" w:rsidRPr="007F37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ACHING AND LEARNING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4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3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3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12" w:rsidTr="001346E7">
        <w:trPr>
          <w:gridAfter w:val="1"/>
          <w:wAfter w:w="180" w:type="dxa"/>
          <w:trHeight w:val="558"/>
        </w:trPr>
        <w:tc>
          <w:tcPr>
            <w:tcW w:w="10980" w:type="dxa"/>
            <w:gridSpan w:val="15"/>
            <w:vAlign w:val="center"/>
          </w:tcPr>
          <w:p w:rsidR="00BE6F12" w:rsidRPr="00CD00D7" w:rsidRDefault="00CD00D7" w:rsidP="00CD00D7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A2F47">
              <w:rPr>
                <w:noProof/>
                <w:sz w:val="28"/>
                <w:szCs w:val="28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98880" behindDoc="0" locked="0" layoutInCell="1" allowOverlap="1" wp14:anchorId="5A5009F8" wp14:editId="4B9B53A6">
                      <wp:simplePos x="0" y="0"/>
                      <wp:positionH relativeFrom="margin">
                        <wp:posOffset>6468110</wp:posOffset>
                      </wp:positionH>
                      <wp:positionV relativeFrom="paragraph">
                        <wp:posOffset>31115</wp:posOffset>
                      </wp:positionV>
                      <wp:extent cx="119380" cy="109220"/>
                      <wp:effectExtent l="0" t="0" r="13970" b="24130"/>
                      <wp:wrapNone/>
                      <wp:docPr id="62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C5C442A" id="Rectangle 62" o:spid="_x0000_s1026" style="position:absolute;margin-left:509.3pt;margin-top:2.45pt;width:9.4pt;height:8.6pt;z-index:251898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79epAIAAKg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3A2F47">
              <w:rPr>
                <w:noProof/>
                <w:sz w:val="28"/>
                <w:szCs w:val="28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96832" behindDoc="0" locked="0" layoutInCell="1" allowOverlap="1" wp14:anchorId="73A8E270" wp14:editId="3103C54B">
                      <wp:simplePos x="0" y="0"/>
                      <wp:positionH relativeFrom="margin">
                        <wp:posOffset>5636895</wp:posOffset>
                      </wp:positionH>
                      <wp:positionV relativeFrom="paragraph">
                        <wp:posOffset>35560</wp:posOffset>
                      </wp:positionV>
                      <wp:extent cx="119380" cy="109220"/>
                      <wp:effectExtent l="0" t="0" r="13970" b="24130"/>
                      <wp:wrapNone/>
                      <wp:docPr id="6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6E49C05" id="Rectangle 61" o:spid="_x0000_s1026" style="position:absolute;margin-left:443.85pt;margin-top:2.8pt;width:9.4pt;height:8.6pt;z-index:251896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="00BE6F12" w:rsidRPr="00CD00D7">
              <w:rPr>
                <w:rFonts w:ascii="Times New Roman" w:hAnsi="Times New Roman"/>
                <w:sz w:val="24"/>
                <w:szCs w:val="24"/>
                <w:lang w:bidi="ta-IN"/>
              </w:rPr>
              <w:t xml:space="preserve">Semester timetables are posted before the commencement of each semester.       </w:t>
            </w:r>
            <w:r w:rsidR="00BE6F12" w:rsidRPr="00CD00D7">
              <w:rPr>
                <w:rFonts w:ascii="Times New Roman" w:hAnsi="Times New Roman"/>
                <w:lang w:bidi="ta-IN"/>
              </w:rPr>
              <w:t>Yes                   No</w:t>
            </w:r>
          </w:p>
        </w:tc>
      </w:tr>
      <w:tr w:rsidR="00504E35" w:rsidTr="00B20BA9">
        <w:trPr>
          <w:gridAfter w:val="1"/>
          <w:wAfter w:w="180" w:type="dxa"/>
          <w:trHeight w:val="459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Use of different teaching-learning methods:</w:t>
            </w:r>
          </w:p>
        </w:tc>
        <w:tc>
          <w:tcPr>
            <w:tcW w:w="1149" w:type="dxa"/>
            <w:gridSpan w:val="3"/>
            <w:vAlign w:val="center"/>
          </w:tcPr>
          <w:p w:rsidR="00504E35" w:rsidRPr="00FA6FE4" w:rsidRDefault="00504E35" w:rsidP="0038674A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equate</w:t>
            </w:r>
          </w:p>
        </w:tc>
        <w:tc>
          <w:tcPr>
            <w:tcW w:w="1346" w:type="dxa"/>
            <w:gridSpan w:val="6"/>
            <w:vAlign w:val="center"/>
          </w:tcPr>
          <w:p w:rsidR="00504E35" w:rsidRPr="00FA6FE4" w:rsidRDefault="00504E35" w:rsidP="0038674A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A6FE4">
              <w:rPr>
                <w:rFonts w:ascii="Times New Roman" w:hAnsi="Times New Roman" w:cs="Times New Roman"/>
                <w:sz w:val="18"/>
                <w:szCs w:val="18"/>
              </w:rPr>
              <w:t>Inadequate</w:t>
            </w:r>
          </w:p>
        </w:tc>
        <w:tc>
          <w:tcPr>
            <w:tcW w:w="236" w:type="dxa"/>
            <w:vAlign w:val="bottom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bottom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333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Adopting student-</w:t>
            </w:r>
            <w:r w:rsidR="00CD00D7"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centered</w:t>
            </w: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 xml:space="preserve"> learning approach during lectures</w:t>
            </w:r>
          </w:p>
        </w:tc>
        <w:tc>
          <w:tcPr>
            <w:tcW w:w="1149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4896" behindDoc="0" locked="0" layoutInCell="1" allowOverlap="1" wp14:anchorId="7720388C" wp14:editId="2A26510A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24" name="Rectangle 2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486012D" id="Rectangle 224" o:spid="_x0000_s1026" style="position:absolute;margin-left:13.95pt;margin-top:5.25pt;width:9.4pt;height:8.6pt;z-index:25198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g4j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anYOI6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3872" behindDoc="0" locked="0" layoutInCell="1" allowOverlap="1" wp14:anchorId="1AFFC1FB" wp14:editId="60C16963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25" name="Rectangle 2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D6BA935" id="Rectangle 225" o:spid="_x0000_s1026" style="position:absolute;margin-left:13.95pt;margin-top:4.9pt;width:9.4pt;height:8.6pt;z-index:25198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CvPt0a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 xml:space="preserve">Lectures, discussions, study materials </w:t>
            </w:r>
          </w:p>
        </w:tc>
        <w:tc>
          <w:tcPr>
            <w:tcW w:w="1149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1952" behindDoc="0" locked="0" layoutInCell="1" allowOverlap="1" wp14:anchorId="76F4E56F" wp14:editId="2C12D7CD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59" name="Rectangle 1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F720869" id="Rectangle 159" o:spid="_x0000_s1026" style="position:absolute;margin-left:13.95pt;margin-top:5.25pt;width:9.4pt;height:8.6pt;z-index:251901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ImfqvK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0928" behindDoc="0" locked="0" layoutInCell="1" allowOverlap="1" wp14:anchorId="69ED8C57" wp14:editId="592DE0A3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0" name="Rectangle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1EEB9ED" id="Rectangle 160" o:spid="_x0000_s1026" style="position:absolute;margin-left:13.95pt;margin-top:4.9pt;width:9.4pt;height:8.6pt;z-index:251900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Assignments</w:t>
            </w:r>
          </w:p>
        </w:tc>
        <w:tc>
          <w:tcPr>
            <w:tcW w:w="1149" w:type="dxa"/>
            <w:gridSpan w:val="3"/>
          </w:tcPr>
          <w:p w:rsidR="00504E35" w:rsidRDefault="00504E35" w:rsidP="0038674A">
            <w:r w:rsidRPr="009432B2">
              <w:rPr>
                <w:noProof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0800" behindDoc="0" locked="0" layoutInCell="1" allowOverlap="1" wp14:anchorId="500FB0CB" wp14:editId="04FE44F3">
                      <wp:simplePos x="0" y="0"/>
                      <wp:positionH relativeFrom="margin">
                        <wp:posOffset>176170</wp:posOffset>
                      </wp:positionH>
                      <wp:positionV relativeFrom="paragraph">
                        <wp:posOffset>30342</wp:posOffset>
                      </wp:positionV>
                      <wp:extent cx="119380" cy="109220"/>
                      <wp:effectExtent l="0" t="0" r="13970" b="24130"/>
                      <wp:wrapNone/>
                      <wp:docPr id="47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BF7AA66" id="Rectangle 47" o:spid="_x0000_s1026" style="position:absolute;margin-left:13.85pt;margin-top:2.4pt;width:9.4pt;height:8.6pt;z-index:25198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v2cpAIAAKgFAAAOAAAAZHJzL2Uyb0RvYy54bWysVEtP3DAQvlfqf7B8L0m2S4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38674A">
            <w:r w:rsidRPr="009432B2">
              <w:rPr>
                <w:noProof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29A7D2A7" wp14:editId="2649293C">
                      <wp:simplePos x="0" y="0"/>
                      <wp:positionH relativeFrom="margin">
                        <wp:posOffset>176461</wp:posOffset>
                      </wp:positionH>
                      <wp:positionV relativeFrom="paragraph">
                        <wp:posOffset>8890</wp:posOffset>
                      </wp:positionV>
                      <wp:extent cx="119380" cy="109220"/>
                      <wp:effectExtent l="0" t="0" r="13970" b="24130"/>
                      <wp:wrapNone/>
                      <wp:docPr id="46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6ACFAB0" id="Rectangle 46" o:spid="_x0000_s1026" style="position:absolute;margin-left:13.9pt;margin-top:.7pt;width:9.4pt;height:8.6pt;z-index:25197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Presentations, seminars</w:t>
            </w:r>
          </w:p>
        </w:tc>
        <w:tc>
          <w:tcPr>
            <w:tcW w:w="1149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4000" behindDoc="0" locked="0" layoutInCell="1" allowOverlap="1" wp14:anchorId="5FBFB118" wp14:editId="57F9DECD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63" name="Rectangle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475DED8" id="Rectangle 163" o:spid="_x0000_s1026" style="position:absolute;margin-left:13.95pt;margin-top:5.25pt;width:9.4pt;height:8.6pt;z-index:251904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A3kWv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2976" behindDoc="0" locked="0" layoutInCell="1" allowOverlap="1" wp14:anchorId="27E54CB2" wp14:editId="22BC038F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4" name="Rectangle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1CC54876" id="Rectangle 164" o:spid="_x0000_s1026" style="position:absolute;margin-left:13.95pt;margin-top:4.9pt;width:9.4pt;height:8.6pt;z-index:25190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AjTnwepAIAAKo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Laboratory practicals / demonstrations</w:t>
            </w:r>
          </w:p>
        </w:tc>
        <w:tc>
          <w:tcPr>
            <w:tcW w:w="1149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6048" behindDoc="0" locked="0" layoutInCell="1" allowOverlap="1" wp14:anchorId="21E155F3" wp14:editId="5CAB0C50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65" name="Rectangle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06180C5" id="Rectangle 165" o:spid="_x0000_s1026" style="position:absolute;margin-left:13.95pt;margin-top:5.25pt;width:9.4pt;height:8.6pt;z-index:251906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BDy5/s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5024" behindDoc="0" locked="0" layoutInCell="1" allowOverlap="1" wp14:anchorId="29044C61" wp14:editId="24F2ED9F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6" name="Rectangle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96D59C6" id="Rectangle 166" o:spid="_x0000_s1026" style="position:absolute;margin-left:13.95pt;margin-top:4.9pt;width:9.4pt;height:8.6pt;z-index:251905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CiQsogpAIAAKo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Role play, debates, dramas, other creative activities</w:t>
            </w:r>
          </w:p>
        </w:tc>
        <w:tc>
          <w:tcPr>
            <w:tcW w:w="1149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1692B213" wp14:editId="14C6370E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67" name="Rectangle 1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933881C" id="Rectangle 167" o:spid="_x0000_s1026" style="position:absolute;margin-left:13.95pt;margin-top:5.25pt;width:9.4pt;height:8.6pt;z-index:251908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CxynS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7072" behindDoc="0" locked="0" layoutInCell="1" allowOverlap="1" wp14:anchorId="133AD7C0" wp14:editId="5373950D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8" name="Rectangle 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7384380" id="Rectangle 168" o:spid="_x0000_s1026" style="position:absolute;margin-left:13.95pt;margin-top:4.9pt;width:9.4pt;height:8.6pt;z-index:251907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AlZciZpAIAAKo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Group projects</w:t>
            </w:r>
          </w:p>
        </w:tc>
        <w:tc>
          <w:tcPr>
            <w:tcW w:w="1149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1429E553" wp14:editId="264F4D36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00" name="Rectangle 2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C7B5BB5" id="Rectangle 200" o:spid="_x0000_s1026" style="position:absolute;margin-left:13.95pt;margin-top:5.25pt;width:9.4pt;height:8.6pt;z-index:251910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SauPE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9120" behindDoc="0" locked="0" layoutInCell="1" allowOverlap="1" wp14:anchorId="4B51E2F7" wp14:editId="1F7CE91C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01" name="Rectangle 2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CC51571" id="Rectangle 201" o:spid="_x0000_s1026" style="position:absolute;margin-left:13.95pt;margin-top:4.9pt;width:9.4pt;height:8.6pt;z-index:251909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Cy7wA2pAIAAKo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lang w:bidi="ta-IN"/>
              </w:rPr>
              <w:t>Case studies, projects focusing real-world problems (problem-based learning)</w:t>
            </w:r>
          </w:p>
        </w:tc>
        <w:tc>
          <w:tcPr>
            <w:tcW w:w="1149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2192" behindDoc="0" locked="0" layoutInCell="1" allowOverlap="1" wp14:anchorId="1607A6AC" wp14:editId="3E91E39C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02" name="Rectangle 2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1BFEE1E4" id="Rectangle 202" o:spid="_x0000_s1026" style="position:absolute;margin-left:13.95pt;margin-top:5.25pt;width:9.4pt;height:8.6pt;z-index:251912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U2ZV+q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1168" behindDoc="0" locked="0" layoutInCell="1" allowOverlap="1" wp14:anchorId="7DD5AA50" wp14:editId="08F3CCAE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03" name="Rectangle 2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CAF2C4D" id="Rectangle 203" o:spid="_x0000_s1026" style="position:absolute;margin-left:13.95pt;margin-top:4.9pt;width:9.4pt;height:8.6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7YIpQIAAKo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M+O2CK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Industrial training</w:t>
            </w:r>
          </w:p>
        </w:tc>
        <w:tc>
          <w:tcPr>
            <w:tcW w:w="1149" w:type="dxa"/>
            <w:gridSpan w:val="3"/>
          </w:tcPr>
          <w:p w:rsidR="00504E35" w:rsidRPr="00C00069" w:rsidRDefault="00504E35" w:rsidP="0038674A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  <w:r w:rsidRPr="00FB6508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0BFFEE61" wp14:editId="7468B76E">
                      <wp:simplePos x="0" y="0"/>
                      <wp:positionH relativeFrom="margin">
                        <wp:posOffset>187022</wp:posOffset>
                      </wp:positionH>
                      <wp:positionV relativeFrom="paragraph">
                        <wp:posOffset>76228</wp:posOffset>
                      </wp:positionV>
                      <wp:extent cx="119380" cy="109220"/>
                      <wp:effectExtent l="0" t="0" r="13970" b="24130"/>
                      <wp:wrapNone/>
                      <wp:docPr id="51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7F3C79F" id="Rectangle 51" o:spid="_x0000_s1026" style="position:absolute;margin-left:14.75pt;margin-top:6pt;width:9.4pt;height:8.6pt;z-index:25198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Pr="00C00069" w:rsidRDefault="00504E35" w:rsidP="0038674A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  <w:r w:rsidRPr="00FB6508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1824" behindDoc="0" locked="0" layoutInCell="1" allowOverlap="1" wp14:anchorId="70520001" wp14:editId="14D708BF">
                      <wp:simplePos x="0" y="0"/>
                      <wp:positionH relativeFrom="margin">
                        <wp:posOffset>184482</wp:posOffset>
                      </wp:positionH>
                      <wp:positionV relativeFrom="paragraph">
                        <wp:posOffset>73466</wp:posOffset>
                      </wp:positionV>
                      <wp:extent cx="119380" cy="109220"/>
                      <wp:effectExtent l="0" t="0" r="13970" b="24130"/>
                      <wp:wrapNone/>
                      <wp:docPr id="50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D8C6F15" id="Rectangle 50" o:spid="_x0000_s1026" style="position:absolute;margin-left:14.55pt;margin-top:5.8pt;width:9.4pt;height:8.6pt;z-index:25198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623442">
        <w:trPr>
          <w:gridAfter w:val="1"/>
          <w:wAfter w:w="180" w:type="dxa"/>
          <w:trHeight w:val="630"/>
        </w:trPr>
        <w:tc>
          <w:tcPr>
            <w:tcW w:w="10980" w:type="dxa"/>
            <w:gridSpan w:val="15"/>
          </w:tcPr>
          <w:p w:rsidR="00317C41" w:rsidRDefault="00317C41" w:rsidP="00317C41">
            <w:pPr>
              <w:pStyle w:val="ListParagraph"/>
              <w:autoSpaceDE w:val="0"/>
              <w:autoSpaceDN w:val="0"/>
              <w:adjustRightInd w:val="0"/>
              <w:spacing w:after="0"/>
              <w:ind w:left="414"/>
              <w:rPr>
                <w:rFonts w:ascii="Times New Roman" w:hAnsi="Times New Roman"/>
                <w:sz w:val="24"/>
                <w:szCs w:val="24"/>
                <w:lang w:bidi="ta-IN"/>
              </w:rPr>
            </w:pPr>
          </w:p>
          <w:p w:rsidR="001346E7" w:rsidRPr="003A2F47" w:rsidRDefault="00504E35" w:rsidP="00317C41">
            <w:pPr>
              <w:pStyle w:val="ListParagraph"/>
              <w:autoSpaceDE w:val="0"/>
              <w:autoSpaceDN w:val="0"/>
              <w:adjustRightInd w:val="0"/>
              <w:spacing w:after="0"/>
              <w:ind w:left="414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3A2F47">
              <w:rPr>
                <w:rFonts w:ascii="Times New Roman" w:hAnsi="Times New Roman"/>
                <w:sz w:val="24"/>
                <w:szCs w:val="24"/>
                <w:lang w:bidi="ta-IN"/>
              </w:rPr>
              <w:t xml:space="preserve">Suggestions for further improvement of </w:t>
            </w:r>
            <w:r w:rsidR="000418D3">
              <w:rPr>
                <w:rFonts w:ascii="Times New Roman" w:hAnsi="Times New Roman"/>
                <w:sz w:val="24"/>
                <w:szCs w:val="24"/>
                <w:lang w:bidi="ta-IN"/>
              </w:rPr>
              <w:t>teaching/</w:t>
            </w:r>
            <w:r w:rsidRPr="003A2F47">
              <w:rPr>
                <w:rFonts w:ascii="Times New Roman" w:hAnsi="Times New Roman"/>
                <w:sz w:val="24"/>
                <w:szCs w:val="24"/>
                <w:lang w:bidi="ta-IN"/>
              </w:rPr>
              <w:t>learning methods:</w:t>
            </w:r>
          </w:p>
          <w:p w:rsidR="001346E7" w:rsidRDefault="001346E7" w:rsidP="0038674A">
            <w:pPr>
              <w:pStyle w:val="ListParagraph"/>
              <w:autoSpaceDE w:val="0"/>
              <w:autoSpaceDN w:val="0"/>
              <w:adjustRightInd w:val="0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432"/>
        </w:trPr>
        <w:tc>
          <w:tcPr>
            <w:tcW w:w="6840" w:type="dxa"/>
            <w:gridSpan w:val="2"/>
            <w:vAlign w:val="center"/>
          </w:tcPr>
          <w:p w:rsidR="00504E35" w:rsidRPr="002D2A12" w:rsidRDefault="00060DD0" w:rsidP="0038674A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15. </w:t>
            </w:r>
            <w:r w:rsidR="00504E35" w:rsidRPr="002D2A12">
              <w:rPr>
                <w:rFonts w:ascii="Times New Roman" w:hAnsi="Times New Roman" w:cs="Times New Roman"/>
                <w:b/>
                <w:bCs/>
              </w:rPr>
              <w:t>STUDENT ASSESSMENT</w:t>
            </w:r>
          </w:p>
        </w:tc>
        <w:tc>
          <w:tcPr>
            <w:tcW w:w="882" w:type="dxa"/>
            <w:gridSpan w:val="2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</w:t>
            </w:r>
          </w:p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20" w:type="dxa"/>
            <w:gridSpan w:val="2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38" w:type="dxa"/>
            <w:gridSpan w:val="3"/>
          </w:tcPr>
          <w:p w:rsidR="00504E35" w:rsidRPr="00E40DA0" w:rsidRDefault="00504E35" w:rsidP="0038674A">
            <w:pPr>
              <w:spacing w:after="0"/>
              <w:ind w:right="-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eutral</w:t>
            </w:r>
          </w:p>
        </w:tc>
        <w:tc>
          <w:tcPr>
            <w:tcW w:w="900" w:type="dxa"/>
            <w:gridSpan w:val="3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isagree</w:t>
            </w:r>
          </w:p>
        </w:tc>
        <w:tc>
          <w:tcPr>
            <w:tcW w:w="900" w:type="dxa"/>
            <w:gridSpan w:val="3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 disagree</w:t>
            </w:r>
          </w:p>
        </w:tc>
      </w:tr>
      <w:tr w:rsidR="00504E35" w:rsidTr="00B20BA9">
        <w:trPr>
          <w:gridAfter w:val="1"/>
          <w:wAfter w:w="180" w:type="dxa"/>
          <w:trHeight w:val="738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9"/>
              </w:numPr>
              <w:spacing w:after="0"/>
              <w:ind w:left="864" w:hanging="540"/>
              <w:rPr>
                <w:rFonts w:ascii="Times New Roman" w:hAnsi="Times New Roman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The grading criteria were explained clearly at the beginning of each course unit.</w:t>
            </w:r>
          </w:p>
        </w:tc>
        <w:tc>
          <w:tcPr>
            <w:tcW w:w="882" w:type="dxa"/>
            <w:gridSpan w:val="2"/>
            <w:vAlign w:val="bottom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4240" behindDoc="0" locked="0" layoutInCell="1" allowOverlap="1" wp14:anchorId="18774DE6" wp14:editId="33F4211C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36" name="Rectangle 2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27C9F42" id="Rectangle 236" o:spid="_x0000_s1026" style="position:absolute;margin-left:9.45pt;margin-top:5.45pt;width:9.4pt;height:8.6pt;z-index:251914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Nvj4UK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3216" behindDoc="0" locked="0" layoutInCell="1" allowOverlap="1" wp14:anchorId="37A6FD9F" wp14:editId="1C5C9D6C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37" name="Rectangle 2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8AFB657" id="Rectangle 237" o:spid="_x0000_s1026" style="position:absolute;margin-left:-37.95pt;margin-top:5.45pt;width:9.4pt;height:8.6pt;z-index:251913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3ZPHjq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</w:tcPr>
          <w:p w:rsidR="00504E35" w:rsidRDefault="00504E35" w:rsidP="0038674A">
            <w:pPr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6288" behindDoc="0" locked="0" layoutInCell="1" allowOverlap="1" wp14:anchorId="280FF7DA" wp14:editId="07A421D8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38" name="Rectangle 2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C73F7D5" id="Rectangle 238" o:spid="_x0000_s1026" style="position:absolute;margin-left:13.95pt;margin-top:5.25pt;width:9.4pt;height:8.6pt;z-index:251916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sd/66a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5264" behindDoc="0" locked="0" layoutInCell="1" allowOverlap="1" wp14:anchorId="3EB2FF0F" wp14:editId="73EFC700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39" name="Rectangle 2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6D91FBE" id="Rectangle 239" o:spid="_x0000_s1026" style="position:absolute;margin-left:13.95pt;margin-top:4.9pt;width:9.4pt;height:8.6pt;z-index:251915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0VoZG6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7312" behindDoc="0" locked="0" layoutInCell="1" allowOverlap="1" wp14:anchorId="50B2420F" wp14:editId="619D2B6A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40" name="Rectangle 2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258D131" id="Rectangle 240" o:spid="_x0000_s1026" style="position:absolute;margin-left:11.55pt;margin-top:4.75pt;width:9.4pt;height:8.6pt;z-index:251917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DnZ5AqpAIAAKo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B20BA9">
        <w:trPr>
          <w:gridAfter w:val="1"/>
          <w:wAfter w:w="180" w:type="dxa"/>
          <w:trHeight w:val="738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9"/>
              </w:numPr>
              <w:spacing w:after="0"/>
              <w:ind w:left="864" w:hanging="540"/>
              <w:rPr>
                <w:rFonts w:ascii="Times New Roman" w:hAnsi="Times New Roman"/>
              </w:rPr>
            </w:pPr>
            <w:r w:rsidRPr="00060DD0">
              <w:rPr>
                <w:rFonts w:ascii="Times New Roman" w:hAnsi="Times New Roman"/>
              </w:rPr>
              <w:t>Information about assessment components (e.g. Assignments, projects, mid-semester and end-semester exams) were communicated clearly.</w:t>
            </w:r>
          </w:p>
        </w:tc>
        <w:tc>
          <w:tcPr>
            <w:tcW w:w="882" w:type="dxa"/>
            <w:gridSpan w:val="2"/>
            <w:vAlign w:val="bottom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9360" behindDoc="0" locked="0" layoutInCell="1" allowOverlap="1" wp14:anchorId="659765E9" wp14:editId="7C2D84C4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41" name="Rectangle 2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B9F6BD0" id="Rectangle 241" o:spid="_x0000_s1026" style="position:absolute;margin-left:9.45pt;margin-top:5.45pt;width:9.4pt;height:8.6pt;z-index:251919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h+Jz2K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8336" behindDoc="0" locked="0" layoutInCell="1" allowOverlap="1" wp14:anchorId="794B4D55" wp14:editId="58E2B914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42" name="Rectangle 2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09A07BD" id="Rectangle 242" o:spid="_x0000_s1026" style="position:absolute;margin-left:-37.95pt;margin-top:5.45pt;width:9.4pt;height:8.6pt;z-index:251918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7YX6OK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</w:tcPr>
          <w:p w:rsidR="00504E35" w:rsidRDefault="00504E35" w:rsidP="0038674A">
            <w:pPr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1408" behindDoc="0" locked="0" layoutInCell="1" allowOverlap="1" wp14:anchorId="0CE31035" wp14:editId="7DF16FDB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43" name="Rectangle 2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67CFD20" id="Rectangle 243" o:spid="_x0000_s1026" style="position:absolute;margin-left:13.95pt;margin-top:5.25pt;width:9.4pt;height:8.6pt;z-index:251921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Bu7F5q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0384" behindDoc="0" locked="0" layoutInCell="1" allowOverlap="1" wp14:anchorId="325D2403" wp14:editId="3A3B5FE1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44" name="Rectangle 2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7D5F4C8" id="Rectangle 244" o:spid="_x0000_s1026" style="position:absolute;margin-left:13.95pt;margin-top:4.9pt;width:9.4pt;height:8.6pt;z-index:251920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vxX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5X78V6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2432" behindDoc="0" locked="0" layoutInCell="1" allowOverlap="1" wp14:anchorId="12DA1DF2" wp14:editId="54BB9345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45" name="Rectangle 2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B224841" id="Rectangle 245" o:spid="_x0000_s1026" style="position:absolute;margin-left:11.55pt;margin-top:4.75pt;width:9.4pt;height:8.6pt;z-index:251922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+l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hfsfpa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B20BA9">
        <w:trPr>
          <w:gridAfter w:val="1"/>
          <w:wAfter w:w="180" w:type="dxa"/>
          <w:trHeight w:val="441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9"/>
              </w:numPr>
              <w:spacing w:after="0"/>
              <w:ind w:left="864" w:hanging="54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Examination timetables were made available on time.</w:t>
            </w:r>
          </w:p>
        </w:tc>
        <w:tc>
          <w:tcPr>
            <w:tcW w:w="882" w:type="dxa"/>
            <w:gridSpan w:val="2"/>
            <w:vAlign w:val="bottom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6944" behindDoc="0" locked="0" layoutInCell="1" allowOverlap="1" wp14:anchorId="3B0DAD69" wp14:editId="16C26BD7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26" name="Rectangle 2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1879BD28" id="Rectangle 226" o:spid="_x0000_s1026" style="position:absolute;margin-left:9.45pt;margin-top:5.45pt;width:9.4pt;height:8.6pt;z-index:25198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rgdpQIAAKo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63q4Ha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5920" behindDoc="0" locked="0" layoutInCell="1" allowOverlap="1" wp14:anchorId="3BAFD0A7" wp14:editId="62E45D53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27" name="Rectangle 2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ECDF4DD" id="Rectangle 227" o:spid="_x0000_s1026" style="position:absolute;margin-left:-37.95pt;margin-top:5.45pt;width:9.4pt;height:8.6pt;z-index:25198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ABGHw6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</w:tcPr>
          <w:p w:rsidR="00504E35" w:rsidRDefault="00504E35" w:rsidP="0038674A">
            <w:pPr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8992" behindDoc="0" locked="0" layoutInCell="1" allowOverlap="1" wp14:anchorId="6DDD1E01" wp14:editId="56D4F8EF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28" name="Rectangle 2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1A913A44" id="Rectangle 228" o:spid="_x0000_s1026" style="position:absolute;margin-left:13.95pt;margin-top:5.25pt;width:9.4pt;height:8.6pt;z-index:25198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BsXbqk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435ECA4E" wp14:editId="2683F83E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29" name="Rectangle 2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19D70F9" id="Rectangle 229" o:spid="_x0000_s1026" style="position:absolute;margin-left:13.95pt;margin-top:4.9pt;width:9.4pt;height:8.6pt;z-index:25198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DNhZVq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0016" behindDoc="0" locked="0" layoutInCell="1" allowOverlap="1" wp14:anchorId="2FD71733" wp14:editId="69A1CD9A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30" name="Rectangle 2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9D0B6C9" id="Rectangle 230" o:spid="_x0000_s1026" style="position:absolute;margin-left:11.55pt;margin-top:4.75pt;width:9.4pt;height:8.6pt;z-index:25199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te0iE6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B20BA9">
        <w:trPr>
          <w:gridAfter w:val="1"/>
          <w:wAfter w:w="180" w:type="dxa"/>
          <w:trHeight w:val="72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9"/>
              </w:numPr>
              <w:spacing w:after="0"/>
              <w:ind w:left="864" w:hanging="54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 xml:space="preserve">Assessment results were released within </w:t>
            </w:r>
            <w:r w:rsidR="000418D3" w:rsidRPr="00060DD0">
              <w:rPr>
                <w:rFonts w:ascii="Times New Roman" w:hAnsi="Times New Roman"/>
                <w:sz w:val="24"/>
                <w:szCs w:val="24"/>
              </w:rPr>
              <w:t>the stipulated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 xml:space="preserve"> period of time.</w:t>
            </w:r>
          </w:p>
        </w:tc>
        <w:tc>
          <w:tcPr>
            <w:tcW w:w="882" w:type="dxa"/>
            <w:gridSpan w:val="2"/>
            <w:vAlign w:val="bottom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4480" behindDoc="0" locked="0" layoutInCell="1" allowOverlap="1" wp14:anchorId="7F59711F" wp14:editId="2555ACD9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46" name="Rectangle 2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94C5EDB" id="Rectangle 246" o:spid="_x0000_s1026" style="position:absolute;margin-left:9.45pt;margin-top:5.45pt;width:9.4pt;height:8.6pt;z-index:251924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ZHJKaa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3456" behindDoc="0" locked="0" layoutInCell="1" allowOverlap="1" wp14:anchorId="62D4BA9A" wp14:editId="16078183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47" name="Rectangle 2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7B73518" id="Rectangle 247" o:spid="_x0000_s1026" style="position:absolute;margin-left:-37.95pt;margin-top:5.45pt;width:9.4pt;height:8.6pt;z-index:251923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jxl1t6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</w:tcPr>
          <w:p w:rsidR="00504E35" w:rsidRDefault="00504E35" w:rsidP="0038674A">
            <w:pPr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6528" behindDoc="0" locked="0" layoutInCell="1" allowOverlap="1" wp14:anchorId="390030B8" wp14:editId="5759CA2D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48" name="Rectangle 2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6069C2C" id="Rectangle 248" o:spid="_x0000_s1026" style="position:absolute;margin-left:13.95pt;margin-top:5.25pt;width:9.4pt;height:8.6pt;z-index:251926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41VI0K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5504" behindDoc="0" locked="0" layoutInCell="1" allowOverlap="1" wp14:anchorId="2AADF731" wp14:editId="6EF0DA48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49" name="Rectangle 2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D83BC6B" id="Rectangle 249" o:spid="_x0000_s1026" style="position:absolute;margin-left:13.95pt;margin-top:4.9pt;width:9.4pt;height:8.6pt;z-index:251925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g9CrIq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7552" behindDoc="0" locked="0" layoutInCell="1" allowOverlap="1" wp14:anchorId="28F2E0F0" wp14:editId="08AC1681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50" name="Rectangle 2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751B7A7" id="Rectangle 250" o:spid="_x0000_s1026" style="position:absolute;margin-left:11.55pt;margin-top:4.75pt;width:9.4pt;height:8.6pt;z-index:25192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OuXQZ6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B20BA9">
        <w:trPr>
          <w:gridAfter w:val="1"/>
          <w:wAfter w:w="180" w:type="dxa"/>
          <w:trHeight w:val="432"/>
        </w:trPr>
        <w:tc>
          <w:tcPr>
            <w:tcW w:w="6840" w:type="dxa"/>
            <w:gridSpan w:val="2"/>
            <w:vAlign w:val="center"/>
          </w:tcPr>
          <w:p w:rsidR="00504E35" w:rsidRPr="00525D18" w:rsidRDefault="00060DD0" w:rsidP="0038674A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16. </w:t>
            </w:r>
            <w:r w:rsidR="00504E35">
              <w:rPr>
                <w:rFonts w:ascii="Times New Roman" w:hAnsi="Times New Roman" w:cs="Times New Roman"/>
                <w:b/>
                <w:bCs/>
              </w:rPr>
              <w:t xml:space="preserve">OVERALL </w:t>
            </w:r>
            <w:r w:rsidR="00894930">
              <w:rPr>
                <w:rFonts w:ascii="Times New Roman" w:hAnsi="Times New Roman" w:cs="Times New Roman"/>
                <w:b/>
                <w:bCs/>
              </w:rPr>
              <w:t>QUALITY OF THE DEGREE PROGRAMME</w:t>
            </w:r>
          </w:p>
        </w:tc>
        <w:tc>
          <w:tcPr>
            <w:tcW w:w="882" w:type="dxa"/>
            <w:gridSpan w:val="2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</w:t>
            </w:r>
          </w:p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20" w:type="dxa"/>
            <w:gridSpan w:val="2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38" w:type="dxa"/>
            <w:gridSpan w:val="3"/>
          </w:tcPr>
          <w:p w:rsidR="00504E35" w:rsidRPr="00E40DA0" w:rsidRDefault="00504E35" w:rsidP="0038674A">
            <w:pPr>
              <w:spacing w:after="0"/>
              <w:ind w:right="-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eutral</w:t>
            </w:r>
          </w:p>
        </w:tc>
        <w:tc>
          <w:tcPr>
            <w:tcW w:w="900" w:type="dxa"/>
            <w:gridSpan w:val="3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isagree</w:t>
            </w:r>
          </w:p>
        </w:tc>
        <w:tc>
          <w:tcPr>
            <w:tcW w:w="900" w:type="dxa"/>
            <w:gridSpan w:val="3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 disagree</w:t>
            </w:r>
          </w:p>
        </w:tc>
      </w:tr>
      <w:tr w:rsidR="00504E35" w:rsidRPr="00525D1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0418D3" w:rsidP="00317C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The d</w:t>
            </w:r>
            <w:r w:rsidR="00504E35" w:rsidRPr="00060DD0">
              <w:rPr>
                <w:rFonts w:ascii="Times New Roman" w:hAnsi="Times New Roman"/>
                <w:sz w:val="24"/>
                <w:szCs w:val="24"/>
              </w:rPr>
              <w:t xml:space="preserve">egree programme 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>is useful when seeking employment</w:t>
            </w:r>
            <w:r w:rsidR="00504E35" w:rsidRPr="00060DD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9600" behindDoc="0" locked="0" layoutInCell="1" allowOverlap="1" wp14:anchorId="4CE818FF" wp14:editId="7F13C912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51" name="Rectangle 2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57BF6F3" id="Rectangle 251" o:spid="_x0000_s1026" style="position:absolute;margin-left:9.45pt;margin-top:5.45pt;width:9.4pt;height:8.6pt;z-index:25192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WmAzla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8576" behindDoc="0" locked="0" layoutInCell="1" allowOverlap="1" wp14:anchorId="3515C0F5" wp14:editId="1E9855F1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52" name="Rectangle 2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D0E3170" id="Rectangle 252" o:spid="_x0000_s1026" style="position:absolute;margin-left:-37.95pt;margin-top:5.45pt;width:9.4pt;height:8.6pt;z-index:251928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MAe6da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  <w:vAlign w:val="center"/>
          </w:tcPr>
          <w:p w:rsidR="00504E35" w:rsidRDefault="00504E35" w:rsidP="00894930">
            <w:pPr>
              <w:spacing w:line="240" w:lineRule="auto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1648" behindDoc="0" locked="0" layoutInCell="1" allowOverlap="1" wp14:anchorId="5525B758" wp14:editId="22F79F09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53" name="Rectangle 2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30E272E" id="Rectangle 253" o:spid="_x0000_s1026" style="position:absolute;margin-left:13.95pt;margin-top:5.25pt;width:9.4pt;height:8.6pt;z-index:251931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IWrpQIAAKo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22yFq6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0624" behindDoc="0" locked="0" layoutInCell="1" allowOverlap="1" wp14:anchorId="109CDD9C" wp14:editId="6CEE6C21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54" name="Rectangle 2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C031DD4" id="Rectangle 254" o:spid="_x0000_s1026" style="position:absolute;margin-left:13.95pt;margin-top:4.9pt;width:9.4pt;height:8.6pt;z-index:251930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Lwa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OPy8Gq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2672" behindDoc="0" locked="0" layoutInCell="1" allowOverlap="1" wp14:anchorId="11B7329D" wp14:editId="3C1D77FE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55" name="Rectangle 2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41436C9" id="Rectangle 255" o:spid="_x0000_s1026" style="position:absolute;margin-left:11.55pt;margin-top:4.75pt;width:9.4pt;height:8.6pt;z-index:251932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WHlf6K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0418D3" w:rsidRPr="00525D18" w:rsidTr="00317C41">
        <w:trPr>
          <w:gridAfter w:val="1"/>
          <w:wAfter w:w="180" w:type="dxa"/>
          <w:trHeight w:val="666"/>
        </w:trPr>
        <w:tc>
          <w:tcPr>
            <w:tcW w:w="6840" w:type="dxa"/>
            <w:gridSpan w:val="2"/>
            <w:vAlign w:val="center"/>
          </w:tcPr>
          <w:p w:rsidR="000418D3" w:rsidRPr="00060DD0" w:rsidRDefault="000418D3" w:rsidP="00317C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 xml:space="preserve">The degree programme is useful when seeking </w:t>
            </w:r>
            <w:r w:rsidR="00B11565">
              <w:rPr>
                <w:rFonts w:ascii="Times New Roman" w:hAnsi="Times New Roman"/>
                <w:sz w:val="24"/>
                <w:szCs w:val="24"/>
              </w:rPr>
              <w:t xml:space="preserve">opportunities for 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>higher studies</w:t>
            </w:r>
            <w:r w:rsidR="00D66413">
              <w:rPr>
                <w:rFonts w:ascii="Times New Roman" w:hAnsi="Times New Roman"/>
                <w:sz w:val="24"/>
                <w:szCs w:val="24"/>
              </w:rPr>
              <w:t>.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882" w:type="dxa"/>
            <w:gridSpan w:val="2"/>
            <w:vAlign w:val="center"/>
          </w:tcPr>
          <w:p w:rsidR="000418D3" w:rsidRDefault="000418D3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0418D3" w:rsidRDefault="000418D3" w:rsidP="00894930">
            <w:pPr>
              <w:spacing w:line="240" w:lineRule="auto"/>
            </w:pPr>
          </w:p>
        </w:tc>
        <w:tc>
          <w:tcPr>
            <w:tcW w:w="738" w:type="dxa"/>
            <w:gridSpan w:val="3"/>
            <w:vAlign w:val="center"/>
          </w:tcPr>
          <w:p w:rsidR="000418D3" w:rsidRDefault="000418D3" w:rsidP="00894930">
            <w:pPr>
              <w:spacing w:line="240" w:lineRule="auto"/>
              <w:ind w:right="-90"/>
            </w:pPr>
          </w:p>
        </w:tc>
        <w:tc>
          <w:tcPr>
            <w:tcW w:w="900" w:type="dxa"/>
            <w:gridSpan w:val="3"/>
            <w:vAlign w:val="center"/>
          </w:tcPr>
          <w:p w:rsidR="000418D3" w:rsidRDefault="000418D3" w:rsidP="00894930">
            <w:pPr>
              <w:spacing w:line="240" w:lineRule="auto"/>
            </w:pPr>
          </w:p>
        </w:tc>
        <w:tc>
          <w:tcPr>
            <w:tcW w:w="900" w:type="dxa"/>
            <w:gridSpan w:val="3"/>
            <w:vAlign w:val="center"/>
          </w:tcPr>
          <w:p w:rsidR="000418D3" w:rsidRDefault="00317C41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46691127" wp14:editId="47C3EC7E">
                      <wp:simplePos x="0" y="0"/>
                      <wp:positionH relativeFrom="margin">
                        <wp:posOffset>152400</wp:posOffset>
                      </wp:positionH>
                      <wp:positionV relativeFrom="paragraph">
                        <wp:posOffset>27940</wp:posOffset>
                      </wp:positionV>
                      <wp:extent cx="119380" cy="109220"/>
                      <wp:effectExtent l="0" t="0" r="13970" b="24130"/>
                      <wp:wrapNone/>
                      <wp:docPr id="130" name="Rectangle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6883AF5" id="Rectangle 130" o:spid="_x0000_s1026" style="position:absolute;margin-left:12pt;margin-top:2.2pt;width:9.4pt;height:8.6pt;z-index:252053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0432" behindDoc="0" locked="0" layoutInCell="1" allowOverlap="1" wp14:anchorId="0AEE0599" wp14:editId="685980AB">
                      <wp:simplePos x="0" y="0"/>
                      <wp:positionH relativeFrom="margin">
                        <wp:posOffset>-1370965</wp:posOffset>
                      </wp:positionH>
                      <wp:positionV relativeFrom="paragraph">
                        <wp:posOffset>37465</wp:posOffset>
                      </wp:positionV>
                      <wp:extent cx="119380" cy="109220"/>
                      <wp:effectExtent l="0" t="0" r="13970" b="24130"/>
                      <wp:wrapNone/>
                      <wp:docPr id="57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7947BBA" id="Rectangle 57" o:spid="_x0000_s1026" style="position:absolute;margin-left:-107.95pt;margin-top:2.95pt;width:9.4pt;height:8.6pt;z-index:252050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9408" behindDoc="0" locked="0" layoutInCell="1" allowOverlap="1" wp14:anchorId="371F169F" wp14:editId="3EB3987F">
                      <wp:simplePos x="0" y="0"/>
                      <wp:positionH relativeFrom="margin">
                        <wp:posOffset>-1972945</wp:posOffset>
                      </wp:positionH>
                      <wp:positionV relativeFrom="paragraph">
                        <wp:posOffset>37465</wp:posOffset>
                      </wp:positionV>
                      <wp:extent cx="119380" cy="109220"/>
                      <wp:effectExtent l="0" t="0" r="13970" b="24130"/>
                      <wp:wrapNone/>
                      <wp:docPr id="58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122CA2C" id="Rectangle 58" o:spid="_x0000_s1026" style="position:absolute;margin-left:-155.35pt;margin-top:2.95pt;width:9.4pt;height:8.6pt;z-index:25204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2480" behindDoc="0" locked="0" layoutInCell="1" allowOverlap="1" wp14:anchorId="22B9ED18" wp14:editId="51C96B1D">
                      <wp:simplePos x="0" y="0"/>
                      <wp:positionH relativeFrom="margin">
                        <wp:posOffset>-857250</wp:posOffset>
                      </wp:positionH>
                      <wp:positionV relativeFrom="paragraph">
                        <wp:posOffset>34925</wp:posOffset>
                      </wp:positionV>
                      <wp:extent cx="119380" cy="109220"/>
                      <wp:effectExtent l="0" t="0" r="13970" b="24130"/>
                      <wp:wrapNone/>
                      <wp:docPr id="128" name="Rectangle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A26A5B3" id="Rectangle 128" o:spid="_x0000_s1026" style="position:absolute;margin-left:-67.5pt;margin-top:2.75pt;width:9.4pt;height:8.6pt;z-index:252052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7B888B22" wp14:editId="404E9BC0">
                      <wp:simplePos x="0" y="0"/>
                      <wp:positionH relativeFrom="margin">
                        <wp:posOffset>-387985</wp:posOffset>
                      </wp:positionH>
                      <wp:positionV relativeFrom="paragraph">
                        <wp:posOffset>30480</wp:posOffset>
                      </wp:positionV>
                      <wp:extent cx="119380" cy="109220"/>
                      <wp:effectExtent l="0" t="0" r="13970" b="24130"/>
                      <wp:wrapNone/>
                      <wp:docPr id="129" name="Rectangl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8A10A57" id="Rectangle 129" o:spid="_x0000_s1026" style="position:absolute;margin-left:-30.55pt;margin-top:2.4pt;width:9.4pt;height:8.6pt;z-index:252051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C41EAF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C41EAF" w:rsidRPr="00060DD0" w:rsidRDefault="00C41EAF" w:rsidP="00317C41">
            <w:pPr>
              <w:pStyle w:val="ListParagraph"/>
              <w:numPr>
                <w:ilvl w:val="0"/>
                <w:numId w:val="10"/>
              </w:numPr>
              <w:spacing w:after="0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Subject combinations offered by the Faculty are adequate.</w:t>
            </w:r>
          </w:p>
        </w:tc>
        <w:tc>
          <w:tcPr>
            <w:tcW w:w="882" w:type="dxa"/>
            <w:gridSpan w:val="2"/>
            <w:vAlign w:val="center"/>
          </w:tcPr>
          <w:p w:rsidR="00C41EAF" w:rsidRDefault="00C41EAF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C41EAF" w:rsidRDefault="00C41EAF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4288" behindDoc="0" locked="0" layoutInCell="1" allowOverlap="1" wp14:anchorId="2909389E" wp14:editId="61CDDB90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52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958302E" id="Rectangle 52" o:spid="_x0000_s1026" style="position:absolute;margin-left:9.45pt;margin-top:5.45pt;width:9.4pt;height:8.6pt;z-index:252044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BTeTySpAIAAKg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3264" behindDoc="0" locked="0" layoutInCell="1" allowOverlap="1" wp14:anchorId="316D1F2C" wp14:editId="42519820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53" name="Rectangl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5E3DDCA" id="Rectangle 53" o:spid="_x0000_s1026" style="position:absolute;margin-left:-37.95pt;margin-top:5.45pt;width:9.4pt;height:8.6pt;z-index:252043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C0wSPEpAIAAKg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  <w:vAlign w:val="center"/>
          </w:tcPr>
          <w:p w:rsidR="00C41EAF" w:rsidRDefault="00C41EAF" w:rsidP="00894930">
            <w:pPr>
              <w:spacing w:line="240" w:lineRule="auto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6336" behindDoc="0" locked="0" layoutInCell="1" allowOverlap="1" wp14:anchorId="4F45E5DB" wp14:editId="478FE16B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54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2720EB57" id="Rectangle 54" o:spid="_x0000_s1026" style="position:absolute;margin-left:13.95pt;margin-top:5.25pt;width:9.4pt;height:8.6pt;z-index:252046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sZXpAIAAKgFAAAOAAAAZHJzL2Uyb0RvYy54bWysVEtP3DAQvlfqf7B8L0m2S4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B6isZX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C41EAF" w:rsidRDefault="00C41EAF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5312" behindDoc="0" locked="0" layoutInCell="1" allowOverlap="1" wp14:anchorId="75C79E0F" wp14:editId="06079DA3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55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1B32C91" id="Rectangle 55" o:spid="_x0000_s1026" style="position:absolute;margin-left:13.95pt;margin-top:4.9pt;width:9.4pt;height:8.6pt;z-index:252045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AUtpAIAAKgFAAAOAAAAZHJzL2Uyb0RvYy54bWysVEtP3DAQvlfqf7B8L0m2bI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AW3AUtpAIAAKg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C41EAF" w:rsidRDefault="00C41EAF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7360" behindDoc="0" locked="0" layoutInCell="1" allowOverlap="1" wp14:anchorId="6D37372D" wp14:editId="7A4CA5B1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5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079A087" id="Rectangle 56" o:spid="_x0000_s1026" style="position:absolute;margin-left:11.55pt;margin-top:4.75pt;width:9.4pt;height:8.6pt;z-index:252047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CiJkCi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044658" w:rsidTr="00894930">
        <w:trPr>
          <w:gridAfter w:val="1"/>
          <w:wAfter w:w="180" w:type="dxa"/>
          <w:trHeight w:val="693"/>
        </w:trPr>
        <w:tc>
          <w:tcPr>
            <w:tcW w:w="6840" w:type="dxa"/>
            <w:gridSpan w:val="2"/>
            <w:vAlign w:val="center"/>
          </w:tcPr>
          <w:p w:rsidR="00044658" w:rsidRPr="00060DD0" w:rsidRDefault="00044658" w:rsidP="00317C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Optional course units are offered to allow students more flexibility in choosing course units.</w:t>
            </w:r>
          </w:p>
        </w:tc>
        <w:tc>
          <w:tcPr>
            <w:tcW w:w="882" w:type="dxa"/>
            <w:gridSpan w:val="2"/>
            <w:vAlign w:val="center"/>
          </w:tcPr>
          <w:p w:rsidR="00044658" w:rsidRDefault="00044658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044658" w:rsidRDefault="00044658" w:rsidP="00894930">
            <w:pPr>
              <w:spacing w:line="240" w:lineRule="auto"/>
            </w:pPr>
          </w:p>
        </w:tc>
        <w:tc>
          <w:tcPr>
            <w:tcW w:w="738" w:type="dxa"/>
            <w:gridSpan w:val="3"/>
            <w:vAlign w:val="center"/>
          </w:tcPr>
          <w:p w:rsidR="00044658" w:rsidRDefault="00044658" w:rsidP="00894930">
            <w:pPr>
              <w:spacing w:line="240" w:lineRule="auto"/>
              <w:ind w:right="-90"/>
            </w:pPr>
          </w:p>
        </w:tc>
        <w:tc>
          <w:tcPr>
            <w:tcW w:w="900" w:type="dxa"/>
            <w:gridSpan w:val="3"/>
            <w:vAlign w:val="center"/>
          </w:tcPr>
          <w:p w:rsidR="00044658" w:rsidRDefault="00044658" w:rsidP="00894930">
            <w:pPr>
              <w:spacing w:line="240" w:lineRule="auto"/>
            </w:pPr>
          </w:p>
        </w:tc>
        <w:tc>
          <w:tcPr>
            <w:tcW w:w="900" w:type="dxa"/>
            <w:gridSpan w:val="3"/>
            <w:vAlign w:val="center"/>
          </w:tcPr>
          <w:p w:rsidR="00044658" w:rsidRDefault="00317C41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1216" behindDoc="0" locked="0" layoutInCell="1" allowOverlap="1" wp14:anchorId="458F80F0" wp14:editId="2D5248B6">
                      <wp:simplePos x="0" y="0"/>
                      <wp:positionH relativeFrom="margin">
                        <wp:posOffset>147320</wp:posOffset>
                      </wp:positionH>
                      <wp:positionV relativeFrom="paragraph">
                        <wp:posOffset>20320</wp:posOffset>
                      </wp:positionV>
                      <wp:extent cx="119380" cy="109220"/>
                      <wp:effectExtent l="0" t="0" r="13970" b="24130"/>
                      <wp:wrapNone/>
                      <wp:docPr id="44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AB99CF0" id="Rectangle 44" o:spid="_x0000_s1026" style="position:absolute;margin-left:11.6pt;margin-top:1.6pt;width:9.4pt;height:8.6pt;z-index:252041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LgTpAIAAKgFAAAOAAAAZHJzL2Uyb0RvYy54bWysVEtP3DAQvlfqf7B8L0m2S4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38144" behindDoc="0" locked="0" layoutInCell="1" allowOverlap="1" wp14:anchorId="3B11A73B" wp14:editId="2F49542F">
                      <wp:simplePos x="0" y="0"/>
                      <wp:positionH relativeFrom="margin">
                        <wp:posOffset>-1376045</wp:posOffset>
                      </wp:positionH>
                      <wp:positionV relativeFrom="paragraph">
                        <wp:posOffset>29845</wp:posOffset>
                      </wp:positionV>
                      <wp:extent cx="119380" cy="109220"/>
                      <wp:effectExtent l="0" t="0" r="13970" b="24130"/>
                      <wp:wrapNone/>
                      <wp:docPr id="31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EF83204" id="Rectangle 31" o:spid="_x0000_s1026" style="position:absolute;margin-left:-108.35pt;margin-top:2.35pt;width:9.4pt;height:8.6pt;z-index:252038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37120" behindDoc="0" locked="0" layoutInCell="1" allowOverlap="1" wp14:anchorId="12B251B9" wp14:editId="5DF5D5A3">
                      <wp:simplePos x="0" y="0"/>
                      <wp:positionH relativeFrom="margin">
                        <wp:posOffset>-1978025</wp:posOffset>
                      </wp:positionH>
                      <wp:positionV relativeFrom="paragraph">
                        <wp:posOffset>29845</wp:posOffset>
                      </wp:positionV>
                      <wp:extent cx="119380" cy="109220"/>
                      <wp:effectExtent l="0" t="0" r="13970" b="24130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576C1AB" id="Rectangle 33" o:spid="_x0000_s1026" style="position:absolute;margin-left:-155.75pt;margin-top:2.35pt;width:9.4pt;height:8.6pt;z-index:252037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0192" behindDoc="0" locked="0" layoutInCell="1" allowOverlap="1" wp14:anchorId="3B7FF9BE" wp14:editId="379CBAAD">
                      <wp:simplePos x="0" y="0"/>
                      <wp:positionH relativeFrom="margin">
                        <wp:posOffset>-862330</wp:posOffset>
                      </wp:positionH>
                      <wp:positionV relativeFrom="paragraph">
                        <wp:posOffset>27305</wp:posOffset>
                      </wp:positionV>
                      <wp:extent cx="119380" cy="109220"/>
                      <wp:effectExtent l="0" t="0" r="13970" b="24130"/>
                      <wp:wrapNone/>
                      <wp:docPr id="42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E403D5B" id="Rectangle 42" o:spid="_x0000_s1026" style="position:absolute;margin-left:-67.9pt;margin-top:2.15pt;width:9.4pt;height:8.6pt;z-index:252040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0LWpAIAAKg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39168" behindDoc="0" locked="0" layoutInCell="1" allowOverlap="1" wp14:anchorId="36C4823B" wp14:editId="2BC4E488">
                      <wp:simplePos x="0" y="0"/>
                      <wp:positionH relativeFrom="margin">
                        <wp:posOffset>-393065</wp:posOffset>
                      </wp:positionH>
                      <wp:positionV relativeFrom="paragraph">
                        <wp:posOffset>22860</wp:posOffset>
                      </wp:positionV>
                      <wp:extent cx="119380" cy="109220"/>
                      <wp:effectExtent l="0" t="0" r="13970" b="24130"/>
                      <wp:wrapNone/>
                      <wp:docPr id="43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4FBF8BC" id="Rectangle 43" o:spid="_x0000_s1026" style="position:absolute;margin-left:-30.95pt;margin-top:1.8pt;width:9.4pt;height:8.6pt;z-index:252039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894930">
        <w:trPr>
          <w:gridAfter w:val="1"/>
          <w:wAfter w:w="180" w:type="dxa"/>
          <w:trHeight w:val="63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The sequence (order) of course</w:t>
            </w:r>
            <w:r w:rsidR="006A201F" w:rsidRPr="00060DD0">
              <w:rPr>
                <w:rFonts w:ascii="Times New Roman" w:hAnsi="Times New Roman"/>
                <w:sz w:val="24"/>
                <w:szCs w:val="24"/>
              </w:rPr>
              <w:t xml:space="preserve"> units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 xml:space="preserve"> within the program is satisfactory.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line="240" w:lineRule="auto"/>
            </w:pPr>
          </w:p>
        </w:tc>
        <w:tc>
          <w:tcPr>
            <w:tcW w:w="738" w:type="dxa"/>
            <w:gridSpan w:val="3"/>
            <w:vAlign w:val="center"/>
          </w:tcPr>
          <w:p w:rsidR="00504E35" w:rsidRDefault="00504E35" w:rsidP="00894930">
            <w:pPr>
              <w:spacing w:line="240" w:lineRule="auto"/>
              <w:ind w:right="-90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line="240" w:lineRule="auto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317C41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7792" behindDoc="0" locked="0" layoutInCell="1" allowOverlap="1" wp14:anchorId="66F15667" wp14:editId="538C9365">
                      <wp:simplePos x="0" y="0"/>
                      <wp:positionH relativeFrom="margin">
                        <wp:posOffset>151130</wp:posOffset>
                      </wp:positionH>
                      <wp:positionV relativeFrom="paragraph">
                        <wp:posOffset>19050</wp:posOffset>
                      </wp:positionV>
                      <wp:extent cx="119380" cy="109220"/>
                      <wp:effectExtent l="0" t="0" r="13970" b="24130"/>
                      <wp:wrapNone/>
                      <wp:docPr id="260" name="Rectangle 2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20422C5" id="Rectangle 260" o:spid="_x0000_s1026" style="position:absolute;margin-left:11.9pt;margin-top:1.5pt;width:9.4pt;height:8.6pt;z-index:251937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4720" behindDoc="0" locked="0" layoutInCell="1" allowOverlap="1" wp14:anchorId="1519CC4A" wp14:editId="19BF00E3">
                      <wp:simplePos x="0" y="0"/>
                      <wp:positionH relativeFrom="margin">
                        <wp:posOffset>-1372235</wp:posOffset>
                      </wp:positionH>
                      <wp:positionV relativeFrom="paragraph">
                        <wp:posOffset>28575</wp:posOffset>
                      </wp:positionV>
                      <wp:extent cx="119380" cy="109220"/>
                      <wp:effectExtent l="0" t="0" r="13970" b="24130"/>
                      <wp:wrapNone/>
                      <wp:docPr id="256" name="Rectangle 2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C04640A" id="Rectangle 256" o:spid="_x0000_s1026" style="position:absolute;margin-left:-108.05pt;margin-top:2.25pt;width:9.4pt;height:8.6pt;z-index:251934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AokpQIAAKo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3696" behindDoc="0" locked="0" layoutInCell="1" allowOverlap="1" wp14:anchorId="33667B41" wp14:editId="7D934061">
                      <wp:simplePos x="0" y="0"/>
                      <wp:positionH relativeFrom="margin">
                        <wp:posOffset>-1974215</wp:posOffset>
                      </wp:positionH>
                      <wp:positionV relativeFrom="paragraph">
                        <wp:posOffset>28575</wp:posOffset>
                      </wp:positionV>
                      <wp:extent cx="119380" cy="109220"/>
                      <wp:effectExtent l="0" t="0" r="13970" b="24130"/>
                      <wp:wrapNone/>
                      <wp:docPr id="257" name="Rectangle 2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6DA7706" id="Rectangle 257" o:spid="_x0000_s1026" style="position:absolute;margin-left:-155.45pt;margin-top:2.25pt;width:9.4pt;height:8.6pt;z-index:251933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6768" behindDoc="0" locked="0" layoutInCell="1" allowOverlap="1" wp14:anchorId="6B5BFC06" wp14:editId="42E05695">
                      <wp:simplePos x="0" y="0"/>
                      <wp:positionH relativeFrom="margin">
                        <wp:posOffset>-858520</wp:posOffset>
                      </wp:positionH>
                      <wp:positionV relativeFrom="paragraph">
                        <wp:posOffset>26035</wp:posOffset>
                      </wp:positionV>
                      <wp:extent cx="119380" cy="109220"/>
                      <wp:effectExtent l="0" t="0" r="13970" b="24130"/>
                      <wp:wrapNone/>
                      <wp:docPr id="258" name="Rectangle 2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1CC545B" id="Rectangle 258" o:spid="_x0000_s1026" style="position:absolute;margin-left:-67.6pt;margin-top:2.05pt;width:9.4pt;height:8.6pt;z-index:251936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5744" behindDoc="0" locked="0" layoutInCell="1" allowOverlap="1" wp14:anchorId="6B4830BC" wp14:editId="4B82935C">
                      <wp:simplePos x="0" y="0"/>
                      <wp:positionH relativeFrom="margin">
                        <wp:posOffset>-389255</wp:posOffset>
                      </wp:positionH>
                      <wp:positionV relativeFrom="paragraph">
                        <wp:posOffset>21590</wp:posOffset>
                      </wp:positionV>
                      <wp:extent cx="119380" cy="109220"/>
                      <wp:effectExtent l="0" t="0" r="13970" b="24130"/>
                      <wp:wrapNone/>
                      <wp:docPr id="259" name="Rectangle 2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35390CE" id="Rectangle 259" o:spid="_x0000_s1026" style="position:absolute;margin-left:-30.65pt;margin-top:1.7pt;width:9.4pt;height:8.6pt;z-index:251935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894930">
        <w:trPr>
          <w:gridAfter w:val="1"/>
          <w:wAfter w:w="180" w:type="dxa"/>
          <w:trHeight w:val="351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 xml:space="preserve">The time/credit allocation for subject areas </w:t>
            </w:r>
            <w:r w:rsidR="006A201F" w:rsidRPr="00060DD0">
              <w:rPr>
                <w:rFonts w:ascii="Times New Roman" w:hAnsi="Times New Roman"/>
                <w:sz w:val="24"/>
                <w:szCs w:val="24"/>
              </w:rPr>
              <w:t>is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 xml:space="preserve"> satisfactory.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9840" behindDoc="0" locked="0" layoutInCell="1" allowOverlap="1" wp14:anchorId="6E0579C6" wp14:editId="631D80C3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61" name="Rectangle 2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52BE6C4" id="Rectangle 261" o:spid="_x0000_s1026" style="position:absolute;margin-left:9.45pt;margin-top:5.45pt;width:9.4pt;height:8.6pt;z-index:251939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PefyQq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8816" behindDoc="0" locked="0" layoutInCell="1" allowOverlap="1" wp14:anchorId="7DE19EF7" wp14:editId="539C59AC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62" name="Rectangle 2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7DAA10E" id="Rectangle 262" o:spid="_x0000_s1026" style="position:absolute;margin-left:-37.95pt;margin-top:5.45pt;width:9.4pt;height:8.6pt;z-index:251938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1888" behindDoc="0" locked="0" layoutInCell="1" allowOverlap="1" wp14:anchorId="302903B6" wp14:editId="308029FF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63" name="Rectangle 2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E027B4A" id="Rectangle 263" o:spid="_x0000_s1026" style="position:absolute;margin-left:13.95pt;margin-top:5.25pt;width:9.4pt;height:8.6pt;z-index:251941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vOtEfK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0864" behindDoc="0" locked="0" layoutInCell="1" allowOverlap="1" wp14:anchorId="3FD7DD0D" wp14:editId="57480527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64" name="Rectangle 2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B73B2E0" id="Rectangle 264" o:spid="_x0000_s1026" style="position:absolute;margin-left:13.95pt;margin-top:4.9pt;width:9.4pt;height:8.6pt;z-index:251940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X3t9za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2912" behindDoc="0" locked="0" layoutInCell="1" allowOverlap="1" wp14:anchorId="00FA8350" wp14:editId="258C34E2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65" name="Rectangle 2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04A0D65" id="Rectangle 265" o:spid="_x0000_s1026" style="position:absolute;margin-left:11.55pt;margin-top:4.75pt;width:9.4pt;height:8.6pt;z-index:251942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p4/pQIAAKo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P/6eP6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Course units are relevant to the degree programme.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4960" behindDoc="0" locked="0" layoutInCell="1" allowOverlap="1" wp14:anchorId="0ED58B03" wp14:editId="3142A6F4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66" name="Rectangle 2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677508B" id="Rectangle 266" o:spid="_x0000_s1026" style="position:absolute;margin-left:9.45pt;margin-top:5.45pt;width:9.4pt;height:8.6pt;z-index:251944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8vzpQIAAKo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3nfL86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3936" behindDoc="0" locked="0" layoutInCell="1" allowOverlap="1" wp14:anchorId="650BAAF4" wp14:editId="0BAA3FB4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67" name="Rectangle 2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4AB2472" id="Rectangle 267" o:spid="_x0000_s1026" style="position:absolute;margin-left:-37.95pt;margin-top:5.45pt;width:9.4pt;height:8.6pt;z-index:251943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A1HPQt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7008" behindDoc="0" locked="0" layoutInCell="1" allowOverlap="1" wp14:anchorId="1D5A8B26" wp14:editId="3598F178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68" name="Rectangle 2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4D578CA" id="Rectangle 268" o:spid="_x0000_s1026" style="position:absolute;margin-left:13.95pt;margin-top:5.25pt;width:9.4pt;height:8.6pt;z-index:251947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BZUMlK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5984" behindDoc="0" locked="0" layoutInCell="1" allowOverlap="1" wp14:anchorId="47745911" wp14:editId="5589BE29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9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712B567" id="Rectangle 19" o:spid="_x0000_s1026" style="position:absolute;margin-left:13.95pt;margin-top:4.9pt;width:9.4pt;height:8.6pt;z-index:251945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8032" behindDoc="0" locked="0" layoutInCell="1" allowOverlap="1" wp14:anchorId="205114B2" wp14:editId="6193B66C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69" name="Rectangle 2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5547F26" id="Rectangle 269" o:spid="_x0000_s1026" style="position:absolute;margin-left:11.55pt;margin-top:4.75pt;width:9.4pt;height:8.6pt;z-index:251948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OdUquK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Curricular are continuously updated.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7184" behindDoc="0" locked="0" layoutInCell="1" allowOverlap="1" wp14:anchorId="7ACA2B31" wp14:editId="38E7EE76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45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8543D92" id="Rectangle 45" o:spid="_x0000_s1026" style="position:absolute;margin-left:9.45pt;margin-top:5.45pt;width:9.4pt;height:8.6pt;z-index:251997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ntppAIAAKgFAAAOAAAAZHJzL2Uyb0RvYy54bWysVEtP3DAQvlfqf7B8L0m2S4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AzMntppAIAAKg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6160" behindDoc="0" locked="0" layoutInCell="1" allowOverlap="1" wp14:anchorId="34B401DB" wp14:editId="78B7F1FE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48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2DC7CC6" id="Rectangle 48" o:spid="_x0000_s1026" style="position:absolute;margin-left:-37.95pt;margin-top:5.45pt;width:9.4pt;height:8.6pt;z-index:25199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9232" behindDoc="0" locked="0" layoutInCell="1" allowOverlap="1" wp14:anchorId="43CB8965" wp14:editId="7262C5B9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49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55A8AD0" id="Rectangle 49" o:spid="_x0000_s1026" style="position:absolute;margin-left:13.95pt;margin-top:5.25pt;width:9.4pt;height:8.6pt;z-index:25199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INL/OaUCAACo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8208" behindDoc="0" locked="0" layoutInCell="1" allowOverlap="1" wp14:anchorId="524848D6" wp14:editId="3A1F12AF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59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80E792F" id="Rectangle 59" o:spid="_x0000_s1026" style="position:absolute;margin-left:13.95pt;margin-top:4.9pt;width:9.4pt;height:8.6pt;z-index:251998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AFPIF9pAIAAKg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00256" behindDoc="0" locked="0" layoutInCell="1" allowOverlap="1" wp14:anchorId="551C8E5A" wp14:editId="438DF72D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60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CB516C5" id="Rectangle 60" o:spid="_x0000_s1026" style="position:absolute;margin-left:11.55pt;margin-top:4.75pt;width:9.4pt;height:8.6pt;z-index:252000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317C41" w:rsidRPr="00317C41" w:rsidTr="00317C41">
        <w:trPr>
          <w:gridAfter w:val="1"/>
          <w:wAfter w:w="180" w:type="dxa"/>
          <w:trHeight w:val="234"/>
        </w:trPr>
        <w:tc>
          <w:tcPr>
            <w:tcW w:w="6840" w:type="dxa"/>
            <w:gridSpan w:val="2"/>
            <w:vAlign w:val="center"/>
          </w:tcPr>
          <w:p w:rsidR="00317C41" w:rsidRPr="00317C41" w:rsidRDefault="00317C41" w:rsidP="00317C41">
            <w:pPr>
              <w:pStyle w:val="ListParagraph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2" w:type="dxa"/>
            <w:gridSpan w:val="2"/>
            <w:vAlign w:val="center"/>
          </w:tcPr>
          <w:p w:rsidR="00317C41" w:rsidRPr="00317C41" w:rsidRDefault="00317C41" w:rsidP="0089493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317C41" w:rsidRPr="00317C41" w:rsidRDefault="00317C41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738" w:type="dxa"/>
            <w:gridSpan w:val="3"/>
            <w:vAlign w:val="center"/>
          </w:tcPr>
          <w:p w:rsidR="00317C41" w:rsidRPr="00317C41" w:rsidRDefault="00317C41" w:rsidP="00894930">
            <w:pPr>
              <w:spacing w:after="0" w:line="240" w:lineRule="auto"/>
              <w:ind w:right="-90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900" w:type="dxa"/>
            <w:gridSpan w:val="3"/>
            <w:vAlign w:val="center"/>
          </w:tcPr>
          <w:p w:rsidR="00317C41" w:rsidRPr="00317C41" w:rsidRDefault="00317C41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900" w:type="dxa"/>
            <w:gridSpan w:val="3"/>
            <w:vAlign w:val="center"/>
          </w:tcPr>
          <w:p w:rsidR="00317C41" w:rsidRPr="00317C41" w:rsidRDefault="00317C41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</w:tr>
      <w:tr w:rsidR="00504E35" w:rsidTr="00B56556">
        <w:trPr>
          <w:gridAfter w:val="1"/>
          <w:wAfter w:w="180" w:type="dxa"/>
          <w:trHeight w:val="441"/>
        </w:trPr>
        <w:tc>
          <w:tcPr>
            <w:tcW w:w="6840" w:type="dxa"/>
            <w:gridSpan w:val="2"/>
            <w:vAlign w:val="center"/>
          </w:tcPr>
          <w:p w:rsidR="00504E35" w:rsidRPr="000C30C8" w:rsidRDefault="00060DD0" w:rsidP="005B7717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17. </w:t>
            </w:r>
            <w:r w:rsidR="00504E35">
              <w:rPr>
                <w:rFonts w:ascii="Times New Roman" w:hAnsi="Times New Roman" w:cs="Times New Roman"/>
                <w:b/>
                <w:bCs/>
              </w:rPr>
              <w:t>SERVICES PROVIDED BY THE FACULTY</w:t>
            </w:r>
            <w:r w:rsidR="00601B91">
              <w:rPr>
                <w:rFonts w:ascii="Times New Roman" w:hAnsi="Times New Roman" w:cs="Times New Roman"/>
                <w:b/>
                <w:bCs/>
              </w:rPr>
              <w:t>/UNIVERSITY</w:t>
            </w:r>
          </w:p>
        </w:tc>
        <w:tc>
          <w:tcPr>
            <w:tcW w:w="882" w:type="dxa"/>
            <w:gridSpan w:val="2"/>
            <w:vAlign w:val="center"/>
          </w:tcPr>
          <w:p w:rsidR="00504E35" w:rsidRPr="000C30C8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ery satisfied</w:t>
            </w:r>
          </w:p>
        </w:tc>
        <w:tc>
          <w:tcPr>
            <w:tcW w:w="720" w:type="dxa"/>
            <w:gridSpan w:val="2"/>
            <w:vAlign w:val="center"/>
          </w:tcPr>
          <w:p w:rsidR="00504E35" w:rsidRPr="000C30C8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tisfi-ed</w:t>
            </w:r>
            <w:proofErr w:type="spellEnd"/>
          </w:p>
        </w:tc>
        <w:tc>
          <w:tcPr>
            <w:tcW w:w="810" w:type="dxa"/>
            <w:gridSpan w:val="4"/>
            <w:vAlign w:val="center"/>
          </w:tcPr>
          <w:p w:rsidR="00504E35" w:rsidRPr="000C30C8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eutral</w:t>
            </w:r>
          </w:p>
        </w:tc>
        <w:tc>
          <w:tcPr>
            <w:tcW w:w="828" w:type="dxa"/>
            <w:gridSpan w:val="2"/>
            <w:vAlign w:val="center"/>
          </w:tcPr>
          <w:p w:rsidR="00504E35" w:rsidRPr="000C30C8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sati-sfied</w:t>
            </w:r>
          </w:p>
        </w:tc>
        <w:tc>
          <w:tcPr>
            <w:tcW w:w="900" w:type="dxa"/>
            <w:gridSpan w:val="3"/>
            <w:vAlign w:val="center"/>
          </w:tcPr>
          <w:p w:rsidR="00504E35" w:rsidRPr="000C30C8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ery dissatisfi-ed</w: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Orientation programme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0080" behindDoc="0" locked="0" layoutInCell="1" allowOverlap="1" wp14:anchorId="38504314" wp14:editId="7A2A25E9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70" name="Rectangle 2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FF327EC" id="Rectangle 270" o:spid="_x0000_s1026" style="position:absolute;margin-left:9.45pt;margin-top:5.45pt;width:9.4pt;height:8.6pt;z-index:251950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CA4FH9pAIAAKo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3DFD5F12" wp14:editId="3C350018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71" name="Rectangle 2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1BB8C6F" id="Rectangle 271" o:spid="_x0000_s1026" style="position:absolute;margin-left:-37.95pt;margin-top:5.45pt;width:9.4pt;height:8.6pt;z-index:25194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Bri24j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2128" behindDoc="0" locked="0" layoutInCell="1" allowOverlap="1" wp14:anchorId="5851684B" wp14:editId="461ADB57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72" name="Rectangle 2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171409D8" id="Rectangle 272" o:spid="_x0000_s1026" style="position:absolute;margin-left:13.95pt;margin-top:5.25pt;width:9.4pt;height:8.6pt;z-index:251952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Aeznw6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1104" behindDoc="0" locked="0" layoutInCell="1" allowOverlap="1" wp14:anchorId="0F5D6722" wp14:editId="0D4A449E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73" name="Rectangle 2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52F9D87D" id="Rectangle 273" o:spid="_x0000_s1026" style="position:absolute;margin-left:13.95pt;margin-top:4.9pt;width:9.4pt;height:8.6pt;z-index:251951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QxpQIAAKo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YWkEMa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3152" behindDoc="0" locked="0" layoutInCell="1" allowOverlap="1" wp14:anchorId="75371CE3" wp14:editId="5E5C3935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74" name="Rectangle 2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15AEC64" id="Rectangle 274" o:spid="_x0000_s1026" style="position:absolute;margin-left:11.55pt;margin-top:4.75pt;width:9.4pt;height:8.6pt;z-index:251953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T2A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gvk9gK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Web resourc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5200" behindDoc="0" locked="0" layoutInCell="1" allowOverlap="1" wp14:anchorId="130B9321" wp14:editId="3E18098B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75" name="Rectangle 2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FE7E349" id="Rectangle 275" o:spid="_x0000_s1026" style="position:absolute;margin-left:9.45pt;margin-top:5.45pt;width:9.4pt;height:8.6pt;z-index:251955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4176" behindDoc="0" locked="0" layoutInCell="1" allowOverlap="1" wp14:anchorId="3B32E7F2" wp14:editId="2AF90F93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76" name="Rectangle 2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5B3CD82" id="Rectangle 276" o:spid="_x0000_s1026" style="position:absolute;margin-left:-37.95pt;margin-top:5.45pt;width:9.4pt;height:8.6pt;z-index:251954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iBtXkq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7248" behindDoc="0" locked="0" layoutInCell="1" allowOverlap="1" wp14:anchorId="2FD73A05" wp14:editId="6ED98D75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77" name="Rectangle 2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7F050DD" id="Rectangle 277" o:spid="_x0000_s1026" style="position:absolute;margin-left:13.95pt;margin-top:5.25pt;width:9.4pt;height:8.6pt;z-index:25195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Y3BoTK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6224" behindDoc="0" locked="0" layoutInCell="1" allowOverlap="1" wp14:anchorId="2B14B1D3" wp14:editId="53F6A9EB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78" name="Rectangle 2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82D5AD7" id="Rectangle 278" o:spid="_x0000_s1026" style="position:absolute;margin-left:13.95pt;margin-top:4.9pt;width:9.4pt;height:8.6pt;z-index:251956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hNKJB6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8272" behindDoc="0" locked="0" layoutInCell="1" allowOverlap="1" wp14:anchorId="38E1740A" wp14:editId="3C2D6B0A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79" name="Rectangle 2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9D8D8DA" id="Rectangle 279" o:spid="_x0000_s1026" style="position:absolute;margin-left:11.55pt;margin-top:4.75pt;width:9.4pt;height:8.6pt;z-index:25195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5Fdq9a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317C4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Academic counselling servic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0320" behindDoc="0" locked="0" layoutInCell="1" allowOverlap="1" wp14:anchorId="35703C72" wp14:editId="2DCBA4C7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80" name="Rectangle 2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55F2184" id="Rectangle 280" o:spid="_x0000_s1026" style="position:absolute;margin-left:9.45pt;margin-top:5.45pt;width:9.4pt;height:8.6pt;z-index:251960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D5dnTDpAIAAKo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9296" behindDoc="0" locked="0" layoutInCell="1" allowOverlap="1" wp14:anchorId="787D2514" wp14:editId="740478B5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81" name="Rectangle 2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7F97DC7" id="Rectangle 281" o:spid="_x0000_s1026" style="position:absolute;margin-left:-37.95pt;margin-top:5.45pt;width:9.4pt;height:8.6pt;z-index:251959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ASHUsd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2368" behindDoc="0" locked="0" layoutInCell="1" allowOverlap="1" wp14:anchorId="6A97AF1D" wp14:editId="5825D303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82" name="Rectangle 2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A6930AB" id="Rectangle 282" o:spid="_x0000_s1026" style="position:absolute;margin-left:13.95pt;margin-top:5.25pt;width:9.4pt;height:8.6pt;z-index:25196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eHrC/a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1344" behindDoc="0" locked="0" layoutInCell="1" allowOverlap="1" wp14:anchorId="3E1CEE03" wp14:editId="76E3AD59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83" name="Rectangle 2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3A00656" id="Rectangle 283" o:spid="_x0000_s1026" style="position:absolute;margin-left:13.95pt;margin-top:4.9pt;width:9.4pt;height:8.6pt;z-index:25196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GP8hD6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3392" behindDoc="0" locked="0" layoutInCell="1" allowOverlap="1" wp14:anchorId="177E1B62" wp14:editId="5BED2F61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84" name="Rectangle 2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12BEDB34" id="Rectangle 284" o:spid="_x0000_s1026" style="position:absolute;margin-left:11.55pt;margin-top:4.75pt;width:9.4pt;height:8.6pt;z-index:25196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+28Yvq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CD00D7" w:rsidP="00317C4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Personal</w:t>
            </w:r>
            <w:r w:rsidR="00504E35" w:rsidRPr="00060DD0">
              <w:rPr>
                <w:rFonts w:ascii="Times New Roman" w:hAnsi="Times New Roman"/>
                <w:sz w:val="24"/>
                <w:szCs w:val="24"/>
              </w:rPr>
              <w:t xml:space="preserve"> counselling servic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353F7F98" wp14:editId="600EBE83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85" name="Rectangle 2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15A5484" id="Rectangle 285" o:spid="_x0000_s1026" style="position:absolute;margin-left:9.45pt;margin-top:5.45pt;width:9.4pt;height:8.6pt;z-index:25196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4416" behindDoc="0" locked="0" layoutInCell="1" allowOverlap="1" wp14:anchorId="30AF8EB1" wp14:editId="5A01F3BE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86" name="Rectangle 2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515D6CD" id="Rectangle 286" o:spid="_x0000_s1026" style="position:absolute;margin-left:-37.95pt;margin-top:5.45pt;width:9.4pt;height:8.6pt;z-index:251964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DxjXKs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17F098E4" wp14:editId="042626A4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87" name="Rectangle 2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0B60B4F" id="Rectangle 287" o:spid="_x0000_s1026" style="position:absolute;margin-left:13.95pt;margin-top:5.25pt;width:9.4pt;height:8.6pt;z-index:25196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6464" behindDoc="0" locked="0" layoutInCell="1" allowOverlap="1" wp14:anchorId="46A523D1" wp14:editId="485BD248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88" name="Rectangle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3DBF553" id="Rectangle 288" o:spid="_x0000_s1026" style="position:absolute;margin-left:13.95pt;margin-top:4.9pt;width:9.4pt;height:8.6pt;z-index:251966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/USsOa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8512" behindDoc="0" locked="0" layoutInCell="1" allowOverlap="1" wp14:anchorId="059EE755" wp14:editId="3C1D4CD2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89" name="Rectangle 2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3534BC4" id="Rectangle 289" o:spid="_x0000_s1026" style="position:absolute;margin-left:11.55pt;margin-top:4.75pt;width:9.4pt;height:8.6pt;z-index:251968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ncFPy6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B56556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B56556" w:rsidRPr="00060DD0" w:rsidRDefault="00B56556" w:rsidP="00317C4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reer advisory activities</w:t>
            </w:r>
          </w:p>
        </w:tc>
        <w:tc>
          <w:tcPr>
            <w:tcW w:w="882" w:type="dxa"/>
            <w:gridSpan w:val="2"/>
            <w:vAlign w:val="center"/>
          </w:tcPr>
          <w:p w:rsidR="00B56556" w:rsidRDefault="00B56556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B56556" w:rsidRDefault="00B56556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13CAC675" wp14:editId="652C3CB6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131" name="Rectangle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084C06A" id="Rectangle 131" o:spid="_x0000_s1026" style="position:absolute;margin-left:9.45pt;margin-top:5.45pt;width:9.4pt;height:8.6pt;z-index:252056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qV3AMq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5552" behindDoc="0" locked="0" layoutInCell="1" allowOverlap="1" wp14:anchorId="6D21F386" wp14:editId="4A883A9D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132" name="Rectangle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5A11148" id="Rectangle 132" o:spid="_x0000_s1026" style="position:absolute;margin-left:-37.95pt;margin-top:5.45pt;width:9.4pt;height:8.6pt;z-index:252055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DDOknS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B56556" w:rsidRDefault="00B56556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8624" behindDoc="0" locked="0" layoutInCell="1" allowOverlap="1" wp14:anchorId="673D7844" wp14:editId="3C3BC3BC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33" name="Rectangle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5604A4D" id="Rectangle 133" o:spid="_x0000_s1026" style="position:absolute;margin-left:13.95pt;margin-top:5.25pt;width:9.4pt;height:8.6pt;z-index:252058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AoUXYM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B56556" w:rsidRDefault="00B56556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5BD0E6E0" wp14:editId="78360892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34" name="Rectangle 1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7659563" id="Rectangle 134" o:spid="_x0000_s1026" style="position:absolute;margin-left:13.95pt;margin-top:4.9pt;width:9.4pt;height:8.6pt;z-index:252057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y8FPva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B56556" w:rsidRDefault="00B56556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9648" behindDoc="0" locked="0" layoutInCell="1" allowOverlap="1" wp14:anchorId="4BF3CA24" wp14:editId="629E9FB7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135" name="Rectangl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A096D00" id="Rectangle 135" o:spid="_x0000_s1026" style="position:absolute;margin-left:11.55pt;margin-top:4.75pt;width:9.4pt;height:8.6pt;z-index:252059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CrRKxPpAIAAKo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894930" w:rsidRPr="00894930" w:rsidTr="00894930">
        <w:trPr>
          <w:gridAfter w:val="1"/>
          <w:wAfter w:w="180" w:type="dxa"/>
          <w:trHeight w:val="270"/>
        </w:trPr>
        <w:tc>
          <w:tcPr>
            <w:tcW w:w="6840" w:type="dxa"/>
            <w:gridSpan w:val="2"/>
            <w:vAlign w:val="center"/>
          </w:tcPr>
          <w:p w:rsidR="00894930" w:rsidRPr="00894930" w:rsidRDefault="00894930" w:rsidP="00894930">
            <w:pPr>
              <w:pStyle w:val="ListParagraph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2" w:type="dxa"/>
            <w:gridSpan w:val="2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810" w:type="dxa"/>
            <w:gridSpan w:val="4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828" w:type="dxa"/>
            <w:gridSpan w:val="2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900" w:type="dxa"/>
            <w:gridSpan w:val="3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</w:tr>
      <w:tr w:rsidR="00060DD0" w:rsidRPr="000C30C8" w:rsidTr="00601B91">
        <w:trPr>
          <w:gridAfter w:val="1"/>
          <w:wAfter w:w="180" w:type="dxa"/>
          <w:trHeight w:val="450"/>
        </w:trPr>
        <w:tc>
          <w:tcPr>
            <w:tcW w:w="6840" w:type="dxa"/>
            <w:gridSpan w:val="2"/>
            <w:vAlign w:val="center"/>
          </w:tcPr>
          <w:p w:rsidR="00060DD0" w:rsidRPr="00060DD0" w:rsidRDefault="00060DD0" w:rsidP="00060DD0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60DD0">
              <w:rPr>
                <w:rFonts w:ascii="Times New Roman" w:hAnsi="Times New Roman"/>
                <w:b/>
                <w:bCs/>
              </w:rPr>
              <w:t xml:space="preserve">18. FACILITATION OF </w:t>
            </w:r>
            <w:r>
              <w:rPr>
                <w:rFonts w:ascii="Times New Roman" w:hAnsi="Times New Roman"/>
                <w:b/>
                <w:bCs/>
              </w:rPr>
              <w:t>EXTRA / CO-CURRICULAR ACTIVITIES</w:t>
            </w:r>
          </w:p>
        </w:tc>
        <w:tc>
          <w:tcPr>
            <w:tcW w:w="882" w:type="dxa"/>
            <w:gridSpan w:val="2"/>
            <w:vAlign w:val="bottom"/>
          </w:tcPr>
          <w:p w:rsidR="00060DD0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060DD0" w:rsidRPr="00C00069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  <w:tc>
          <w:tcPr>
            <w:tcW w:w="720" w:type="dxa"/>
            <w:gridSpan w:val="2"/>
          </w:tcPr>
          <w:p w:rsidR="00060DD0" w:rsidRPr="00C00069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  <w:tc>
          <w:tcPr>
            <w:tcW w:w="918" w:type="dxa"/>
            <w:gridSpan w:val="4"/>
          </w:tcPr>
          <w:p w:rsidR="00060DD0" w:rsidRPr="00C00069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  <w:tc>
          <w:tcPr>
            <w:tcW w:w="900" w:type="dxa"/>
            <w:gridSpan w:val="3"/>
          </w:tcPr>
          <w:p w:rsidR="00060DD0" w:rsidRPr="00C00069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</w:tr>
      <w:tr w:rsidR="00B20BA9" w:rsidRPr="000C30C8" w:rsidTr="00894930">
        <w:trPr>
          <w:gridAfter w:val="1"/>
          <w:wAfter w:w="180" w:type="dxa"/>
          <w:trHeight w:val="630"/>
        </w:trPr>
        <w:tc>
          <w:tcPr>
            <w:tcW w:w="6840" w:type="dxa"/>
            <w:gridSpan w:val="2"/>
            <w:vAlign w:val="center"/>
          </w:tcPr>
          <w:p w:rsidR="00B20BA9" w:rsidRPr="00B20BA9" w:rsidRDefault="00B20BA9" w:rsidP="00601B9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20BA9">
              <w:rPr>
                <w:rFonts w:ascii="Times New Roman" w:hAnsi="Times New Roman"/>
                <w:sz w:val="24"/>
                <w:szCs w:val="24"/>
              </w:rPr>
              <w:t>The Faculty/University provides adequate facilities</w:t>
            </w:r>
            <w:r w:rsidR="00601B91">
              <w:rPr>
                <w:rFonts w:ascii="Times New Roman" w:hAnsi="Times New Roman"/>
                <w:sz w:val="24"/>
                <w:szCs w:val="24"/>
              </w:rPr>
              <w:t xml:space="preserve"> and encourages students to participat</w:t>
            </w:r>
            <w:r w:rsidR="00894930">
              <w:rPr>
                <w:rFonts w:ascii="Times New Roman" w:hAnsi="Times New Roman"/>
                <w:sz w:val="24"/>
                <w:szCs w:val="24"/>
              </w:rPr>
              <w:t>e</w:t>
            </w:r>
            <w:r w:rsidR="00601B91">
              <w:rPr>
                <w:rFonts w:ascii="Times New Roman" w:hAnsi="Times New Roman"/>
                <w:sz w:val="24"/>
                <w:szCs w:val="24"/>
              </w:rPr>
              <w:t xml:space="preserve"> in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882" w:type="dxa"/>
            <w:gridSpan w:val="2"/>
          </w:tcPr>
          <w:p w:rsidR="00B20BA9" w:rsidRPr="00E40DA0" w:rsidRDefault="00B20BA9" w:rsidP="00B20BA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</w:t>
            </w:r>
          </w:p>
          <w:p w:rsidR="00B20BA9" w:rsidRPr="00E40DA0" w:rsidRDefault="00B20BA9" w:rsidP="00B20BA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20" w:type="dxa"/>
            <w:gridSpan w:val="2"/>
          </w:tcPr>
          <w:p w:rsidR="00B20BA9" w:rsidRPr="00E40DA0" w:rsidRDefault="00B20BA9" w:rsidP="00B20BA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20" w:type="dxa"/>
            <w:gridSpan w:val="2"/>
          </w:tcPr>
          <w:p w:rsidR="00B20BA9" w:rsidRPr="00E40DA0" w:rsidRDefault="00B20BA9" w:rsidP="00B20BA9">
            <w:pPr>
              <w:spacing w:after="0"/>
              <w:ind w:right="-9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eutral</w:t>
            </w:r>
          </w:p>
        </w:tc>
        <w:tc>
          <w:tcPr>
            <w:tcW w:w="918" w:type="dxa"/>
            <w:gridSpan w:val="4"/>
          </w:tcPr>
          <w:p w:rsidR="00B20BA9" w:rsidRPr="00E40DA0" w:rsidRDefault="00B20BA9" w:rsidP="00B20BA9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isagree</w:t>
            </w:r>
          </w:p>
        </w:tc>
        <w:tc>
          <w:tcPr>
            <w:tcW w:w="900" w:type="dxa"/>
            <w:gridSpan w:val="3"/>
          </w:tcPr>
          <w:p w:rsidR="00B20BA9" w:rsidRPr="00E40DA0" w:rsidRDefault="00B20BA9" w:rsidP="00B20BA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 disagree</w: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B20BA9" w:rsidP="00317C4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orts activiti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4B18DCD2" wp14:editId="13DC378A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31" name="Rectangle 2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EF08B9C" id="Rectangle 231" o:spid="_x0000_s1026" style="position:absolute;margin-left:9.45pt;margin-top:5.45pt;width:9.4pt;height:8.6pt;z-index:25199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1WjB4a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024B550B" wp14:editId="1F0A4B68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32" name="Rectangle 2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0120CD89" id="Rectangle 232" o:spid="_x0000_s1026" style="position:absolute;margin-left:-37.95pt;margin-top:5.45pt;width:9.4pt;height:8.6pt;z-index:25199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vw9IAa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4112" behindDoc="0" locked="0" layoutInCell="1" allowOverlap="1" wp14:anchorId="68FBA867" wp14:editId="19785D2C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33" name="Rectangle 2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F1F0460" id="Rectangle 233" o:spid="_x0000_s1026" style="position:absolute;margin-left:13.95pt;margin-top:5.25pt;width:9.4pt;height:8.6pt;z-index:251994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HffpQIAAKoFAAAOAAAAZHJzL2Uyb0RvYy54bWysVEtv2zAMvg/YfxB0X/1Iu7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VGR336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18" w:type="dxa"/>
            <w:gridSpan w:val="4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3088" behindDoc="0" locked="0" layoutInCell="1" allowOverlap="1" wp14:anchorId="399B2E16" wp14:editId="1143D850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34" name="Rectangle 2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997F334" id="Rectangle 234" o:spid="_x0000_s1026" style="position:absolute;margin-left:13.95pt;margin-top:4.9pt;width:9.4pt;height:8.6pt;z-index:25199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t/RObq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72CE3220" wp14:editId="6B65F740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35" name="Rectangle 2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5AA944A" id="Rectangle 235" o:spid="_x0000_s1026" style="position:absolute;margin-left:11.55pt;margin-top:4.75pt;width:9.4pt;height:8.6pt;z-index:25199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a2cpQIAAKo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13GtnK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B20BA9" w:rsidP="00317C4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ligious and cultural activiti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41CB3561" wp14:editId="2BCBB011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90" name="Rectangle 2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240478A" id="Rectangle 290" o:spid="_x0000_s1026" style="position:absolute;margin-left:9.45pt;margin-top:5.45pt;width:9.4pt;height:8.6pt;z-index:251970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JPQ0jq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402E503F" wp14:editId="4BC95315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91" name="Rectangle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4B3209D" id="Rectangle 291" o:spid="_x0000_s1026" style="position:absolute;margin-left:-37.95pt;margin-top:5.45pt;width:9.4pt;height:8.6pt;z-index:25196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DPnwtQ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05853070" wp14:editId="619FEA10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3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863AFB5" id="Rectangle 23" o:spid="_x0000_s1026" style="position:absolute;margin-left:13.95pt;margin-top:5.25pt;width:9.4pt;height:8.6pt;z-index:251972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/bupAIAAKg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CFo/bu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18" w:type="dxa"/>
            <w:gridSpan w:val="4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4EE35C8D" wp14:editId="036266EA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92" name="Rectangle 2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391377E4" id="Rectangle 292" o:spid="_x0000_s1026" style="position:absolute;margin-left:13.95pt;margin-top:4.9pt;width:9.4pt;height:8.6pt;z-index:25197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pfiCsK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7112E2BE" wp14:editId="7C9174A7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F71B07B" id="Rectangle 25" o:spid="_x0000_s1026" style="position:absolute;margin-left:11.55pt;margin-top:4.75pt;width:9.4pt;height:8.6pt;z-index:25197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CsUAwr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B20BA9" w:rsidP="00317C4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utreach activiti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73351E94" wp14:editId="57E313F8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265A3AD0" id="Rectangle 26" o:spid="_x0000_s1026" style="position:absolute;margin-left:9.45pt;margin-top:5.45pt;width:9.4pt;height:8.6pt;z-index:25197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kmkpAIAAKg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AYqkmkpAIAAKg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4656" behindDoc="0" locked="0" layoutInCell="1" allowOverlap="1" wp14:anchorId="3D81E2D7" wp14:editId="3AE83277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75994320" id="Rectangle 27" o:spid="_x0000_s1026" style="position:absolute;margin-left:-37.95pt;margin-top:5.45pt;width:9.4pt;height:8.6pt;z-index:25197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D/ElbypAIAAKg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78E4C955" wp14:editId="7C0CB45E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644CE9F1" id="Rectangle 28" o:spid="_x0000_s1026" style="position:absolute;margin-left:13.95pt;margin-top:5.25pt;width:9.4pt;height:8.6pt;z-index:25197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T5ksB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18" w:type="dxa"/>
            <w:gridSpan w:val="4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6704" behindDoc="0" locked="0" layoutInCell="1" allowOverlap="1" wp14:anchorId="0E7068F9" wp14:editId="0977BE73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9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F36E4D9" id="Rectangle 29" o:spid="_x0000_s1026" style="position:absolute;margin-left:13.95pt;margin-top:4.9pt;width:9.4pt;height:8.6pt;z-index:25197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C/sIh7pAIAAKg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8752" behindDoc="0" locked="0" layoutInCell="1" allowOverlap="1" wp14:anchorId="51D1F8C6" wp14:editId="7F41AA34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30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rect w14:anchorId="4A554F16" id="Rectangle 30" o:spid="_x0000_s1026" style="position:absolute;margin-left:11.55pt;margin-top:4.75pt;width:9.4pt;height:8.6pt;z-index:25197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AUt80l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</w:tbl>
    <w:p w:rsidR="00331B9E" w:rsidRPr="00317C41" w:rsidRDefault="00331B9E" w:rsidP="0038674A">
      <w:pPr>
        <w:tabs>
          <w:tab w:val="left" w:pos="180"/>
        </w:tabs>
        <w:spacing w:after="0"/>
        <w:rPr>
          <w:sz w:val="32"/>
          <w:szCs w:val="32"/>
        </w:rPr>
      </w:pPr>
    </w:p>
    <w:p w:rsidR="005A5540" w:rsidRPr="00317C41" w:rsidRDefault="00894930" w:rsidP="0038674A">
      <w:pPr>
        <w:tabs>
          <w:tab w:val="left" w:pos="180"/>
        </w:tabs>
        <w:spacing w:after="0"/>
        <w:rPr>
          <w:rFonts w:ascii="Times New Roman" w:hAnsi="Times New Roman" w:cs="Times New Roman"/>
        </w:rPr>
      </w:pPr>
      <w:r w:rsidRPr="00317C41">
        <w:rPr>
          <w:rFonts w:ascii="Times New Roman" w:hAnsi="Times New Roman" w:cs="Times New Roman"/>
        </w:rPr>
        <w:t>Signature: …………………………………</w:t>
      </w:r>
      <w:r w:rsidRPr="00317C41">
        <w:rPr>
          <w:rFonts w:ascii="Times New Roman" w:hAnsi="Times New Roman" w:cs="Times New Roman"/>
        </w:rPr>
        <w:tab/>
      </w:r>
      <w:r w:rsidRPr="00317C41">
        <w:rPr>
          <w:rFonts w:ascii="Times New Roman" w:hAnsi="Times New Roman" w:cs="Times New Roman"/>
        </w:rPr>
        <w:tab/>
      </w:r>
      <w:r w:rsidRPr="00317C41">
        <w:rPr>
          <w:rFonts w:ascii="Times New Roman" w:hAnsi="Times New Roman" w:cs="Times New Roman"/>
        </w:rPr>
        <w:tab/>
        <w:t>Date: ………………………………</w:t>
      </w:r>
    </w:p>
    <w:sectPr w:rsidR="005A5540" w:rsidRPr="00317C41" w:rsidSect="00D43C77">
      <w:footerReference w:type="default" r:id="rId9"/>
      <w:pgSz w:w="11907" w:h="16839" w:code="9"/>
      <w:pgMar w:top="72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0F55" w:rsidRDefault="002E0F55">
      <w:pPr>
        <w:spacing w:after="0" w:line="240" w:lineRule="auto"/>
      </w:pPr>
      <w:r>
        <w:separator/>
      </w:r>
    </w:p>
  </w:endnote>
  <w:endnote w:type="continuationSeparator" w:id="0">
    <w:p w:rsidR="002E0F55" w:rsidRDefault="002E0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4462258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876820" w:rsidRDefault="0087682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43C7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43C7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412B7" w:rsidRDefault="004412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0F55" w:rsidRDefault="002E0F55">
      <w:pPr>
        <w:spacing w:after="0" w:line="240" w:lineRule="auto"/>
      </w:pPr>
      <w:r>
        <w:separator/>
      </w:r>
    </w:p>
  </w:footnote>
  <w:footnote w:type="continuationSeparator" w:id="0">
    <w:p w:rsidR="002E0F55" w:rsidRDefault="002E0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373BC7"/>
    <w:multiLevelType w:val="hybridMultilevel"/>
    <w:tmpl w:val="6CCAEF82"/>
    <w:lvl w:ilvl="0" w:tplc="595A57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D23BAD"/>
    <w:multiLevelType w:val="hybridMultilevel"/>
    <w:tmpl w:val="20E8E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C1420B"/>
    <w:multiLevelType w:val="hybridMultilevel"/>
    <w:tmpl w:val="0E622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BD4C1C"/>
    <w:multiLevelType w:val="hybridMultilevel"/>
    <w:tmpl w:val="948C337C"/>
    <w:lvl w:ilvl="0" w:tplc="62A261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33721"/>
    <w:multiLevelType w:val="multilevel"/>
    <w:tmpl w:val="33F3372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2601F58"/>
    <w:multiLevelType w:val="hybridMultilevel"/>
    <w:tmpl w:val="DA1C01C8"/>
    <w:lvl w:ilvl="0" w:tplc="C9BE086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BB32719"/>
    <w:multiLevelType w:val="hybridMultilevel"/>
    <w:tmpl w:val="AD40FC7E"/>
    <w:lvl w:ilvl="0" w:tplc="1DD031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547B44"/>
    <w:multiLevelType w:val="hybridMultilevel"/>
    <w:tmpl w:val="02220E26"/>
    <w:lvl w:ilvl="0" w:tplc="88627A72">
      <w:start w:val="1"/>
      <w:numFmt w:val="low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533D72"/>
    <w:multiLevelType w:val="hybridMultilevel"/>
    <w:tmpl w:val="E390A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842597"/>
    <w:multiLevelType w:val="hybridMultilevel"/>
    <w:tmpl w:val="FD64746E"/>
    <w:lvl w:ilvl="0" w:tplc="3EA25D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0A576D"/>
    <w:multiLevelType w:val="multilevel"/>
    <w:tmpl w:val="710A576D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7D271309"/>
    <w:multiLevelType w:val="hybridMultilevel"/>
    <w:tmpl w:val="F2180568"/>
    <w:lvl w:ilvl="0" w:tplc="174E5FD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2"/>
  </w:num>
  <w:num w:numId="4">
    <w:abstractNumId w:val="1"/>
  </w:num>
  <w:num w:numId="5">
    <w:abstractNumId w:val="8"/>
  </w:num>
  <w:num w:numId="6">
    <w:abstractNumId w:val="3"/>
  </w:num>
  <w:num w:numId="7">
    <w:abstractNumId w:val="9"/>
  </w:num>
  <w:num w:numId="8">
    <w:abstractNumId w:val="11"/>
  </w:num>
  <w:num w:numId="9">
    <w:abstractNumId w:val="7"/>
  </w:num>
  <w:num w:numId="10">
    <w:abstractNumId w:val="0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tTAyNDCzNDA0MDVS0lEKTi0uzszPAykwrAUA3IEdmCwAAAA="/>
  </w:docVars>
  <w:rsids>
    <w:rsidRoot w:val="00FB0E32"/>
    <w:rsid w:val="00035828"/>
    <w:rsid w:val="000418D3"/>
    <w:rsid w:val="00042B20"/>
    <w:rsid w:val="00044658"/>
    <w:rsid w:val="00060DD0"/>
    <w:rsid w:val="000F1445"/>
    <w:rsid w:val="001346E7"/>
    <w:rsid w:val="00153271"/>
    <w:rsid w:val="001A2604"/>
    <w:rsid w:val="001A6419"/>
    <w:rsid w:val="00230D47"/>
    <w:rsid w:val="002E0F55"/>
    <w:rsid w:val="00317C41"/>
    <w:rsid w:val="00331B9E"/>
    <w:rsid w:val="0038674A"/>
    <w:rsid w:val="00392D4D"/>
    <w:rsid w:val="003A2F47"/>
    <w:rsid w:val="00413264"/>
    <w:rsid w:val="004412B7"/>
    <w:rsid w:val="004C645F"/>
    <w:rsid w:val="00504E35"/>
    <w:rsid w:val="00570113"/>
    <w:rsid w:val="00580A37"/>
    <w:rsid w:val="005A5540"/>
    <w:rsid w:val="005B7717"/>
    <w:rsid w:val="00601B91"/>
    <w:rsid w:val="00623442"/>
    <w:rsid w:val="00654B89"/>
    <w:rsid w:val="006A201F"/>
    <w:rsid w:val="006D45CC"/>
    <w:rsid w:val="006E719E"/>
    <w:rsid w:val="00757658"/>
    <w:rsid w:val="007C5B06"/>
    <w:rsid w:val="00876820"/>
    <w:rsid w:val="00894930"/>
    <w:rsid w:val="008F1EB7"/>
    <w:rsid w:val="009432B2"/>
    <w:rsid w:val="009948FF"/>
    <w:rsid w:val="009A6E59"/>
    <w:rsid w:val="00A1665A"/>
    <w:rsid w:val="00AE2A31"/>
    <w:rsid w:val="00B11565"/>
    <w:rsid w:val="00B20BA9"/>
    <w:rsid w:val="00B528AC"/>
    <w:rsid w:val="00B56556"/>
    <w:rsid w:val="00BB6CB9"/>
    <w:rsid w:val="00BE6F12"/>
    <w:rsid w:val="00C011FF"/>
    <w:rsid w:val="00C178F4"/>
    <w:rsid w:val="00C41EAF"/>
    <w:rsid w:val="00C80266"/>
    <w:rsid w:val="00CD00D7"/>
    <w:rsid w:val="00D12861"/>
    <w:rsid w:val="00D22077"/>
    <w:rsid w:val="00D43C77"/>
    <w:rsid w:val="00D66413"/>
    <w:rsid w:val="00D75E13"/>
    <w:rsid w:val="00D76E5E"/>
    <w:rsid w:val="00D95F0F"/>
    <w:rsid w:val="00D97B75"/>
    <w:rsid w:val="00DA2C40"/>
    <w:rsid w:val="00DE48DD"/>
    <w:rsid w:val="00DF04CD"/>
    <w:rsid w:val="00E95FEA"/>
    <w:rsid w:val="00EA4BD3"/>
    <w:rsid w:val="00EC5655"/>
    <w:rsid w:val="00EE09BF"/>
    <w:rsid w:val="00F21D49"/>
    <w:rsid w:val="00F77A6C"/>
    <w:rsid w:val="00FB0E32"/>
    <w:rsid w:val="00FB6508"/>
    <w:rsid w:val="13362E86"/>
    <w:rsid w:val="14741D35"/>
    <w:rsid w:val="35F2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rsid w:val="00757658"/>
    <w:pPr>
      <w:spacing w:after="0" w:line="240" w:lineRule="auto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3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C77"/>
    <w:rPr>
      <w:rFonts w:ascii="Tahoma" w:hAnsi="Tahoma" w:cs="Tahoma"/>
      <w:sz w:val="16"/>
      <w:szCs w:val="16"/>
      <w:lang w:val="en-GB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rsid w:val="00757658"/>
    <w:pPr>
      <w:spacing w:after="0" w:line="240" w:lineRule="auto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3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C77"/>
    <w:rPr>
      <w:rFonts w:ascii="Tahoma" w:hAnsi="Tahoma" w:cs="Tahoma"/>
      <w:sz w:val="16"/>
      <w:szCs w:val="16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SM</cp:lastModifiedBy>
  <cp:revision>17</cp:revision>
  <cp:lastPrinted>2019-11-25T09:15:00Z</cp:lastPrinted>
  <dcterms:created xsi:type="dcterms:W3CDTF">2018-09-10T04:43:00Z</dcterms:created>
  <dcterms:modified xsi:type="dcterms:W3CDTF">2019-11-25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KSOProductBuildVer">
    <vt:lpwstr>1033-10.2.0.7456</vt:lpwstr>
  </property>
</Properties>
</file>